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0456E" w14:textId="77777777" w:rsidR="00AF59C0" w:rsidRPr="00F14DCE" w:rsidRDefault="00AF59C0">
      <w:pPr>
        <w:pStyle w:val="Title"/>
        <w:rPr>
          <w:smallCaps/>
          <w:sz w:val="20"/>
        </w:rPr>
      </w:pPr>
      <w:r w:rsidRPr="00F14DCE">
        <w:rPr>
          <w:smallCaps/>
          <w:sz w:val="20"/>
        </w:rPr>
        <w:t>Dave Giroski</w:t>
      </w:r>
    </w:p>
    <w:p w14:paraId="763449E0" w14:textId="77777777" w:rsidR="00AF59C0" w:rsidRPr="00F14DCE" w:rsidRDefault="00AF59C0">
      <w:pPr>
        <w:pStyle w:val="Subtitle"/>
        <w:spacing w:before="60"/>
      </w:pPr>
      <w:r w:rsidRPr="00F14DCE">
        <w:t>6132 Long Branch Road</w:t>
      </w:r>
    </w:p>
    <w:p w14:paraId="4F030A10" w14:textId="77777777" w:rsidR="00AF59C0" w:rsidRPr="00F14DCE" w:rsidRDefault="00AF59C0">
      <w:pPr>
        <w:pStyle w:val="Subtitle"/>
        <w:pBdr>
          <w:bottom w:val="thickThinMediumGap" w:sz="18" w:space="1" w:color="auto"/>
        </w:pBdr>
      </w:pPr>
      <w:r w:rsidRPr="00F14DCE">
        <w:t>Frederick, MD  21701</w:t>
      </w:r>
    </w:p>
    <w:p w14:paraId="42A5F309" w14:textId="77777777" w:rsidR="00AF59C0" w:rsidRPr="00F14DCE" w:rsidRDefault="00AF59C0">
      <w:pPr>
        <w:tabs>
          <w:tab w:val="center" w:pos="5400"/>
          <w:tab w:val="right" w:pos="10230"/>
        </w:tabs>
        <w:spacing w:after="0" w:line="240" w:lineRule="auto"/>
        <w:rPr>
          <w:rFonts w:ascii="Times New Roman" w:hAnsi="Times New Roman"/>
          <w:b/>
          <w:bCs/>
          <w:i/>
          <w:sz w:val="20"/>
          <w:szCs w:val="20"/>
        </w:rPr>
      </w:pPr>
      <w:r w:rsidRPr="00F14DCE">
        <w:rPr>
          <w:rFonts w:ascii="Times New Roman" w:hAnsi="Times New Roman"/>
          <w:b/>
          <w:bCs/>
          <w:i/>
          <w:sz w:val="20"/>
          <w:szCs w:val="20"/>
        </w:rPr>
        <w:t xml:space="preserve">Home:  301.624.1740 </w:t>
      </w:r>
      <w:r w:rsidR="007763DC" w:rsidRPr="00F14DCE">
        <w:rPr>
          <w:rFonts w:ascii="Times New Roman" w:hAnsi="Times New Roman"/>
          <w:b/>
          <w:bCs/>
          <w:i/>
          <w:sz w:val="20"/>
          <w:szCs w:val="20"/>
        </w:rPr>
        <w:t xml:space="preserve">                                           Email: </w:t>
      </w:r>
      <w:hyperlink r:id="rId7" w:history="1">
        <w:r w:rsidR="007763DC" w:rsidRPr="00F14DCE">
          <w:rPr>
            <w:rStyle w:val="Hyperlink"/>
            <w:rFonts w:ascii="Times New Roman" w:hAnsi="Times New Roman"/>
            <w:b/>
            <w:bCs/>
            <w:i/>
            <w:sz w:val="20"/>
            <w:szCs w:val="20"/>
          </w:rPr>
          <w:t>dggyro@comcast.net</w:t>
        </w:r>
      </w:hyperlink>
      <w:r w:rsidR="007763DC" w:rsidRPr="00F14DCE">
        <w:rPr>
          <w:rFonts w:ascii="Times New Roman" w:hAnsi="Times New Roman"/>
          <w:b/>
          <w:bCs/>
          <w:i/>
          <w:sz w:val="20"/>
          <w:szCs w:val="20"/>
        </w:rPr>
        <w:t xml:space="preserve">                                 </w:t>
      </w:r>
      <w:r w:rsidRPr="00F14DCE">
        <w:rPr>
          <w:rFonts w:ascii="Times New Roman" w:hAnsi="Times New Roman"/>
          <w:b/>
          <w:bCs/>
          <w:i/>
          <w:sz w:val="20"/>
          <w:szCs w:val="20"/>
        </w:rPr>
        <w:t>Cell:  240.626.6016</w:t>
      </w:r>
    </w:p>
    <w:p w14:paraId="73697755" w14:textId="77777777" w:rsidR="004124E4" w:rsidRPr="00F14DCE" w:rsidRDefault="004124E4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013FAA1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SUMMARY</w:t>
      </w:r>
    </w:p>
    <w:p w14:paraId="79B1C683" w14:textId="628533F6" w:rsidR="001F266D" w:rsidRPr="00303717" w:rsidRDefault="00403E4E" w:rsidP="00303717">
      <w:pPr>
        <w:pStyle w:val="ListParagraph"/>
        <w:rPr>
          <w:rFonts w:ascii="Times New Roman" w:hAnsi="Times New Roman"/>
          <w:sz w:val="20"/>
          <w:szCs w:val="20"/>
        </w:rPr>
      </w:pPr>
      <w:r w:rsidRPr="00303717">
        <w:rPr>
          <w:rFonts w:ascii="Times New Roman" w:hAnsi="Times New Roman"/>
          <w:b/>
          <w:sz w:val="20"/>
          <w:szCs w:val="20"/>
        </w:rPr>
        <w:t>Project Management</w:t>
      </w:r>
      <w:r w:rsidR="00D52B51" w:rsidRPr="00303717">
        <w:rPr>
          <w:rFonts w:ascii="Times New Roman" w:hAnsi="Times New Roman"/>
          <w:b/>
          <w:sz w:val="20"/>
          <w:szCs w:val="20"/>
        </w:rPr>
        <w:t>/Business</w:t>
      </w:r>
      <w:r w:rsidR="009B29D2" w:rsidRPr="00303717">
        <w:rPr>
          <w:rFonts w:ascii="Times New Roman" w:hAnsi="Times New Roman"/>
          <w:b/>
          <w:sz w:val="20"/>
          <w:szCs w:val="20"/>
        </w:rPr>
        <w:t>-</w:t>
      </w:r>
      <w:r w:rsidR="00D52B51" w:rsidRPr="00303717">
        <w:rPr>
          <w:rFonts w:ascii="Times New Roman" w:hAnsi="Times New Roman"/>
          <w:b/>
          <w:sz w:val="20"/>
          <w:szCs w:val="20"/>
        </w:rPr>
        <w:t>System</w:t>
      </w:r>
      <w:r w:rsidR="00303717" w:rsidRPr="00303717">
        <w:rPr>
          <w:rFonts w:ascii="Times New Roman" w:hAnsi="Times New Roman"/>
          <w:b/>
          <w:sz w:val="20"/>
          <w:szCs w:val="20"/>
        </w:rPr>
        <w:t xml:space="preserve"> </w:t>
      </w:r>
      <w:r w:rsidR="00D52B51" w:rsidRPr="00303717">
        <w:rPr>
          <w:rFonts w:ascii="Times New Roman" w:hAnsi="Times New Roman"/>
          <w:b/>
          <w:sz w:val="20"/>
          <w:szCs w:val="20"/>
        </w:rPr>
        <w:t>Analyst/Requirement:</w:t>
      </w:r>
      <w:r w:rsidR="006C6326" w:rsidRPr="00303717">
        <w:rPr>
          <w:rFonts w:ascii="Times New Roman" w:hAnsi="Times New Roman"/>
          <w:sz w:val="20"/>
          <w:szCs w:val="20"/>
        </w:rPr>
        <w:t xml:space="preserve">  </w:t>
      </w:r>
      <w:r w:rsidR="00FB425E" w:rsidRPr="00303717">
        <w:rPr>
          <w:rFonts w:ascii="Times New Roman" w:hAnsi="Times New Roman"/>
          <w:sz w:val="20"/>
          <w:szCs w:val="20"/>
        </w:rPr>
        <w:t xml:space="preserve">With extensive experience in </w:t>
      </w:r>
      <w:r w:rsidR="008D4AC1" w:rsidRPr="00303717">
        <w:rPr>
          <w:rFonts w:ascii="Times New Roman" w:hAnsi="Times New Roman"/>
          <w:sz w:val="20"/>
          <w:szCs w:val="20"/>
        </w:rPr>
        <w:t>co-</w:t>
      </w:r>
      <w:r w:rsidR="00D52B51" w:rsidRPr="00303717">
        <w:rPr>
          <w:rFonts w:ascii="Times New Roman" w:hAnsi="Times New Roman"/>
          <w:sz w:val="20"/>
          <w:szCs w:val="20"/>
        </w:rPr>
        <w:t>coordinating with</w:t>
      </w:r>
      <w:r w:rsidR="00FB425E" w:rsidRPr="00303717">
        <w:rPr>
          <w:rFonts w:ascii="Times New Roman" w:hAnsi="Times New Roman"/>
          <w:sz w:val="20"/>
          <w:szCs w:val="20"/>
        </w:rPr>
        <w:t xml:space="preserve"> </w:t>
      </w:r>
      <w:r w:rsidR="008D4AC1" w:rsidRPr="00303717">
        <w:rPr>
          <w:rFonts w:ascii="Times New Roman" w:hAnsi="Times New Roman"/>
          <w:sz w:val="20"/>
          <w:szCs w:val="20"/>
        </w:rPr>
        <w:t>B</w:t>
      </w:r>
      <w:r w:rsidR="00F17651" w:rsidRPr="00303717">
        <w:rPr>
          <w:rFonts w:ascii="Times New Roman" w:hAnsi="Times New Roman"/>
          <w:sz w:val="20"/>
          <w:szCs w:val="20"/>
        </w:rPr>
        <w:t xml:space="preserve">usiness and IT </w:t>
      </w:r>
      <w:r w:rsidR="00303717">
        <w:rPr>
          <w:rFonts w:ascii="Times New Roman" w:hAnsi="Times New Roman"/>
          <w:sz w:val="20"/>
          <w:szCs w:val="20"/>
        </w:rPr>
        <w:t xml:space="preserve">teams </w:t>
      </w:r>
      <w:r w:rsidR="00F17651" w:rsidRPr="00303717">
        <w:rPr>
          <w:rFonts w:ascii="Times New Roman" w:hAnsi="Times New Roman"/>
          <w:sz w:val="20"/>
          <w:szCs w:val="20"/>
        </w:rPr>
        <w:t xml:space="preserve">across all phases of software development life cycle. </w:t>
      </w:r>
      <w:r w:rsidR="00D52B51" w:rsidRPr="00303717">
        <w:rPr>
          <w:rFonts w:ascii="Times New Roman" w:hAnsi="Times New Roman"/>
          <w:sz w:val="20"/>
          <w:szCs w:val="20"/>
        </w:rPr>
        <w:t>K</w:t>
      </w:r>
      <w:r w:rsidR="00F17651" w:rsidRPr="00303717">
        <w:rPr>
          <w:rFonts w:ascii="Times New Roman" w:hAnsi="Times New Roman"/>
          <w:sz w:val="20"/>
          <w:szCs w:val="20"/>
        </w:rPr>
        <w:t xml:space="preserve">nowledge </w:t>
      </w:r>
      <w:r w:rsidR="00D52B51" w:rsidRPr="00303717">
        <w:rPr>
          <w:rFonts w:ascii="Times New Roman" w:hAnsi="Times New Roman"/>
          <w:sz w:val="20"/>
          <w:szCs w:val="20"/>
        </w:rPr>
        <w:t>and experienced in</w:t>
      </w:r>
      <w:r w:rsidR="00F17651" w:rsidRPr="00303717">
        <w:rPr>
          <w:rFonts w:ascii="Times New Roman" w:hAnsi="Times New Roman"/>
          <w:sz w:val="20"/>
          <w:szCs w:val="20"/>
        </w:rPr>
        <w:t xml:space="preserve"> Software Development Life Cycle (SDLC) like Waterfall &amp; </w:t>
      </w:r>
      <w:proofErr w:type="spellStart"/>
      <w:r w:rsidR="009A23A2" w:rsidRPr="00303717">
        <w:rPr>
          <w:rFonts w:ascii="Times New Roman" w:hAnsi="Times New Roman"/>
          <w:sz w:val="20"/>
          <w:szCs w:val="20"/>
        </w:rPr>
        <w:t>SAFe</w:t>
      </w:r>
      <w:proofErr w:type="spellEnd"/>
      <w:r w:rsidR="009A23A2" w:rsidRPr="00303717">
        <w:rPr>
          <w:rFonts w:ascii="Times New Roman" w:hAnsi="Times New Roman"/>
          <w:sz w:val="20"/>
          <w:szCs w:val="20"/>
        </w:rPr>
        <w:t xml:space="preserve"> </w:t>
      </w:r>
      <w:r w:rsidR="00F17651" w:rsidRPr="00303717">
        <w:rPr>
          <w:rFonts w:ascii="Times New Roman" w:hAnsi="Times New Roman"/>
          <w:sz w:val="20"/>
          <w:szCs w:val="20"/>
        </w:rPr>
        <w:t>Agile</w:t>
      </w:r>
      <w:r w:rsidR="009A23A2" w:rsidRPr="00303717">
        <w:rPr>
          <w:rFonts w:ascii="Times New Roman" w:hAnsi="Times New Roman"/>
          <w:sz w:val="20"/>
          <w:szCs w:val="20"/>
        </w:rPr>
        <w:t xml:space="preserve"> methodology</w:t>
      </w:r>
      <w:r w:rsidR="002463EB" w:rsidRPr="00303717">
        <w:rPr>
          <w:rFonts w:ascii="Times New Roman" w:hAnsi="Times New Roman"/>
          <w:sz w:val="20"/>
          <w:szCs w:val="20"/>
        </w:rPr>
        <w:t xml:space="preserve">. </w:t>
      </w:r>
      <w:r w:rsidR="000B6191" w:rsidRPr="00303717">
        <w:rPr>
          <w:rFonts w:ascii="Times New Roman" w:hAnsi="Times New Roman"/>
          <w:sz w:val="20"/>
          <w:szCs w:val="20"/>
        </w:rPr>
        <w:t xml:space="preserve">Expertise in gathering, </w:t>
      </w:r>
      <w:r w:rsidR="002463EB" w:rsidRPr="00303717">
        <w:rPr>
          <w:rFonts w:ascii="Times New Roman" w:hAnsi="Times New Roman"/>
          <w:sz w:val="20"/>
          <w:szCs w:val="20"/>
        </w:rPr>
        <w:t>analyzing,</w:t>
      </w:r>
      <w:r w:rsidR="000B6191" w:rsidRPr="00303717">
        <w:rPr>
          <w:rFonts w:ascii="Times New Roman" w:hAnsi="Times New Roman"/>
          <w:sz w:val="20"/>
          <w:szCs w:val="20"/>
        </w:rPr>
        <w:t xml:space="preserve"> and documenting </w:t>
      </w:r>
      <w:r w:rsidR="00303717">
        <w:rPr>
          <w:rFonts w:ascii="Times New Roman" w:hAnsi="Times New Roman"/>
          <w:sz w:val="20"/>
          <w:szCs w:val="20"/>
        </w:rPr>
        <w:t xml:space="preserve">user cases, </w:t>
      </w:r>
      <w:r w:rsidR="000B6191" w:rsidRPr="00303717">
        <w:rPr>
          <w:rFonts w:ascii="Times New Roman" w:hAnsi="Times New Roman"/>
          <w:sz w:val="20"/>
          <w:szCs w:val="20"/>
        </w:rPr>
        <w:t xml:space="preserve">business requirements and developing </w:t>
      </w:r>
      <w:r w:rsidR="00303717">
        <w:rPr>
          <w:rFonts w:ascii="Times New Roman" w:hAnsi="Times New Roman"/>
          <w:sz w:val="20"/>
          <w:szCs w:val="20"/>
        </w:rPr>
        <w:t>b</w:t>
      </w:r>
      <w:r w:rsidR="000B6191" w:rsidRPr="00303717">
        <w:rPr>
          <w:rFonts w:ascii="Times New Roman" w:hAnsi="Times New Roman"/>
          <w:sz w:val="20"/>
          <w:szCs w:val="20"/>
        </w:rPr>
        <w:t xml:space="preserve">usiness </w:t>
      </w:r>
      <w:r w:rsidR="00303717">
        <w:rPr>
          <w:rFonts w:ascii="Times New Roman" w:hAnsi="Times New Roman"/>
          <w:sz w:val="20"/>
          <w:szCs w:val="20"/>
        </w:rPr>
        <w:t>r</w:t>
      </w:r>
      <w:r w:rsidR="000B6191" w:rsidRPr="00303717">
        <w:rPr>
          <w:rFonts w:ascii="Times New Roman" w:hAnsi="Times New Roman"/>
          <w:sz w:val="20"/>
          <w:szCs w:val="20"/>
        </w:rPr>
        <w:t xml:space="preserve">equirement </w:t>
      </w:r>
      <w:r w:rsidR="00303717">
        <w:rPr>
          <w:rFonts w:ascii="Times New Roman" w:hAnsi="Times New Roman"/>
          <w:sz w:val="20"/>
          <w:szCs w:val="20"/>
        </w:rPr>
        <w:t>d</w:t>
      </w:r>
      <w:r w:rsidR="000B6191" w:rsidRPr="00303717">
        <w:rPr>
          <w:rFonts w:ascii="Times New Roman" w:hAnsi="Times New Roman"/>
          <w:sz w:val="20"/>
          <w:szCs w:val="20"/>
        </w:rPr>
        <w:t xml:space="preserve">ocuments and </w:t>
      </w:r>
      <w:r w:rsidR="00303717">
        <w:rPr>
          <w:rFonts w:ascii="Times New Roman" w:hAnsi="Times New Roman"/>
          <w:sz w:val="20"/>
          <w:szCs w:val="20"/>
        </w:rPr>
        <w:t>f</w:t>
      </w:r>
      <w:r w:rsidR="000B6191" w:rsidRPr="00303717">
        <w:rPr>
          <w:rFonts w:ascii="Times New Roman" w:hAnsi="Times New Roman"/>
          <w:sz w:val="20"/>
          <w:szCs w:val="20"/>
        </w:rPr>
        <w:t xml:space="preserve">unctional </w:t>
      </w:r>
      <w:r w:rsidR="00303717">
        <w:rPr>
          <w:rFonts w:ascii="Times New Roman" w:hAnsi="Times New Roman"/>
          <w:sz w:val="20"/>
          <w:szCs w:val="20"/>
        </w:rPr>
        <w:t>r</w:t>
      </w:r>
      <w:r w:rsidR="000B6191" w:rsidRPr="00303717">
        <w:rPr>
          <w:rFonts w:ascii="Times New Roman" w:hAnsi="Times New Roman"/>
          <w:sz w:val="20"/>
          <w:szCs w:val="20"/>
        </w:rPr>
        <w:t xml:space="preserve">equirement Specifications. </w:t>
      </w:r>
      <w:r w:rsidR="00D52B51" w:rsidRPr="00303717">
        <w:rPr>
          <w:rFonts w:ascii="Times New Roman" w:hAnsi="Times New Roman"/>
          <w:sz w:val="20"/>
          <w:szCs w:val="20"/>
        </w:rPr>
        <w:t>Experienced</w:t>
      </w:r>
      <w:r w:rsidR="000B6191" w:rsidRPr="00303717">
        <w:rPr>
          <w:rFonts w:ascii="Times New Roman" w:hAnsi="Times New Roman"/>
          <w:sz w:val="20"/>
          <w:szCs w:val="20"/>
        </w:rPr>
        <w:t xml:space="preserve"> in writing</w:t>
      </w:r>
      <w:r w:rsidR="00303717">
        <w:rPr>
          <w:rFonts w:ascii="Times New Roman" w:hAnsi="Times New Roman"/>
          <w:sz w:val="20"/>
          <w:szCs w:val="20"/>
        </w:rPr>
        <w:t xml:space="preserve">, </w:t>
      </w:r>
      <w:r w:rsidR="00303717" w:rsidRPr="00303717">
        <w:rPr>
          <w:rFonts w:ascii="Times New Roman" w:hAnsi="Times New Roman"/>
          <w:sz w:val="20"/>
          <w:szCs w:val="20"/>
        </w:rPr>
        <w:t>implementing,</w:t>
      </w:r>
      <w:r w:rsidR="000B6191" w:rsidRPr="00303717">
        <w:rPr>
          <w:rFonts w:ascii="Times New Roman" w:hAnsi="Times New Roman"/>
          <w:sz w:val="20"/>
          <w:szCs w:val="20"/>
        </w:rPr>
        <w:t xml:space="preserve"> and maintaining </w:t>
      </w:r>
      <w:r w:rsidR="00303717">
        <w:rPr>
          <w:rFonts w:ascii="Times New Roman" w:hAnsi="Times New Roman"/>
          <w:sz w:val="20"/>
          <w:szCs w:val="20"/>
        </w:rPr>
        <w:t>tra</w:t>
      </w:r>
      <w:r w:rsidR="000B6191" w:rsidRPr="00303717">
        <w:rPr>
          <w:rFonts w:ascii="Times New Roman" w:hAnsi="Times New Roman"/>
          <w:sz w:val="20"/>
          <w:szCs w:val="20"/>
        </w:rPr>
        <w:t xml:space="preserve">ceability </w:t>
      </w:r>
      <w:r w:rsidR="00303717">
        <w:rPr>
          <w:rFonts w:ascii="Times New Roman" w:hAnsi="Times New Roman"/>
          <w:sz w:val="20"/>
          <w:szCs w:val="20"/>
        </w:rPr>
        <w:t>m</w:t>
      </w:r>
      <w:r w:rsidR="000B6191" w:rsidRPr="00303717">
        <w:rPr>
          <w:rFonts w:ascii="Times New Roman" w:hAnsi="Times New Roman"/>
          <w:sz w:val="20"/>
          <w:szCs w:val="20"/>
        </w:rPr>
        <w:t>atrices for baseline documents.</w:t>
      </w:r>
      <w:r w:rsidR="009F5EA3" w:rsidRPr="00303717">
        <w:rPr>
          <w:rFonts w:ascii="Times New Roman" w:hAnsi="Times New Roman"/>
          <w:sz w:val="20"/>
          <w:szCs w:val="20"/>
        </w:rPr>
        <w:t xml:space="preserve"> Experience in development documents</w:t>
      </w:r>
      <w:r w:rsidR="009B29D2" w:rsidRPr="00303717">
        <w:rPr>
          <w:rFonts w:ascii="Times New Roman" w:hAnsi="Times New Roman"/>
          <w:sz w:val="20"/>
          <w:szCs w:val="20"/>
        </w:rPr>
        <w:t xml:space="preserve"> such has </w:t>
      </w:r>
      <w:r w:rsidR="00303717">
        <w:rPr>
          <w:rFonts w:ascii="Times New Roman" w:hAnsi="Times New Roman"/>
          <w:sz w:val="20"/>
          <w:szCs w:val="20"/>
        </w:rPr>
        <w:t>s</w:t>
      </w:r>
      <w:r w:rsidR="009F5EA3" w:rsidRPr="00303717">
        <w:rPr>
          <w:rFonts w:ascii="Times New Roman" w:hAnsi="Times New Roman"/>
          <w:sz w:val="20"/>
          <w:szCs w:val="20"/>
        </w:rPr>
        <w:t xml:space="preserve">cope </w:t>
      </w:r>
      <w:r w:rsidR="00303717">
        <w:rPr>
          <w:rFonts w:ascii="Times New Roman" w:hAnsi="Times New Roman"/>
          <w:sz w:val="20"/>
          <w:szCs w:val="20"/>
        </w:rPr>
        <w:t>d</w:t>
      </w:r>
      <w:r w:rsidR="009F5EA3" w:rsidRPr="00303717">
        <w:rPr>
          <w:rFonts w:ascii="Times New Roman" w:hAnsi="Times New Roman"/>
          <w:sz w:val="20"/>
          <w:szCs w:val="20"/>
        </w:rPr>
        <w:t xml:space="preserve">ocument, </w:t>
      </w:r>
      <w:r w:rsidR="00303717">
        <w:rPr>
          <w:rFonts w:ascii="Times New Roman" w:hAnsi="Times New Roman"/>
          <w:sz w:val="20"/>
          <w:szCs w:val="20"/>
        </w:rPr>
        <w:t>r</w:t>
      </w:r>
      <w:r w:rsidR="009F5EA3" w:rsidRPr="00303717">
        <w:rPr>
          <w:rFonts w:ascii="Times New Roman" w:hAnsi="Times New Roman"/>
          <w:sz w:val="20"/>
          <w:szCs w:val="20"/>
        </w:rPr>
        <w:t xml:space="preserve">equirements </w:t>
      </w:r>
      <w:r w:rsidR="00303717">
        <w:rPr>
          <w:rFonts w:ascii="Times New Roman" w:hAnsi="Times New Roman"/>
          <w:sz w:val="20"/>
          <w:szCs w:val="20"/>
        </w:rPr>
        <w:t>d</w:t>
      </w:r>
      <w:r w:rsidR="009F5EA3" w:rsidRPr="00303717">
        <w:rPr>
          <w:rFonts w:ascii="Times New Roman" w:hAnsi="Times New Roman"/>
          <w:sz w:val="20"/>
          <w:szCs w:val="20"/>
        </w:rPr>
        <w:t xml:space="preserve">ocument, </w:t>
      </w:r>
      <w:r w:rsidR="00303717">
        <w:rPr>
          <w:rFonts w:ascii="Times New Roman" w:hAnsi="Times New Roman"/>
          <w:sz w:val="20"/>
          <w:szCs w:val="20"/>
        </w:rPr>
        <w:t>d</w:t>
      </w:r>
      <w:r w:rsidR="009F5EA3" w:rsidRPr="00303717">
        <w:rPr>
          <w:rFonts w:ascii="Times New Roman" w:hAnsi="Times New Roman"/>
          <w:sz w:val="20"/>
          <w:szCs w:val="20"/>
        </w:rPr>
        <w:t xml:space="preserve">esign </w:t>
      </w:r>
      <w:r w:rsidR="00303717">
        <w:rPr>
          <w:rFonts w:ascii="Times New Roman" w:hAnsi="Times New Roman"/>
          <w:sz w:val="20"/>
          <w:szCs w:val="20"/>
        </w:rPr>
        <w:t>d</w:t>
      </w:r>
      <w:r w:rsidR="009F5EA3" w:rsidRPr="00303717">
        <w:rPr>
          <w:rFonts w:ascii="Times New Roman" w:hAnsi="Times New Roman"/>
          <w:sz w:val="20"/>
          <w:szCs w:val="20"/>
        </w:rPr>
        <w:t xml:space="preserve">ocument, </w:t>
      </w:r>
      <w:r w:rsidR="00303717">
        <w:rPr>
          <w:rFonts w:ascii="Times New Roman" w:hAnsi="Times New Roman"/>
          <w:sz w:val="20"/>
          <w:szCs w:val="20"/>
        </w:rPr>
        <w:t>t</w:t>
      </w:r>
      <w:r w:rsidR="009F5EA3" w:rsidRPr="00303717">
        <w:rPr>
          <w:rFonts w:ascii="Times New Roman" w:hAnsi="Times New Roman"/>
          <w:sz w:val="20"/>
          <w:szCs w:val="20"/>
        </w:rPr>
        <w:t xml:space="preserve">esting </w:t>
      </w:r>
      <w:r w:rsidR="00303717">
        <w:rPr>
          <w:rFonts w:ascii="Times New Roman" w:hAnsi="Times New Roman"/>
          <w:sz w:val="20"/>
          <w:szCs w:val="20"/>
        </w:rPr>
        <w:t>p</w:t>
      </w:r>
      <w:r w:rsidR="009F5EA3" w:rsidRPr="00303717">
        <w:rPr>
          <w:rFonts w:ascii="Times New Roman" w:hAnsi="Times New Roman"/>
          <w:sz w:val="20"/>
          <w:szCs w:val="20"/>
        </w:rPr>
        <w:t xml:space="preserve">lan </w:t>
      </w:r>
      <w:r w:rsidR="00303717">
        <w:rPr>
          <w:rFonts w:ascii="Times New Roman" w:hAnsi="Times New Roman"/>
          <w:sz w:val="20"/>
          <w:szCs w:val="20"/>
        </w:rPr>
        <w:t>d</w:t>
      </w:r>
      <w:r w:rsidR="009F5EA3" w:rsidRPr="00303717">
        <w:rPr>
          <w:rFonts w:ascii="Times New Roman" w:hAnsi="Times New Roman"/>
          <w:sz w:val="20"/>
          <w:szCs w:val="20"/>
        </w:rPr>
        <w:t xml:space="preserve">ocument, </w:t>
      </w:r>
      <w:r w:rsidR="00303717">
        <w:rPr>
          <w:rFonts w:ascii="Times New Roman" w:hAnsi="Times New Roman"/>
          <w:sz w:val="20"/>
          <w:szCs w:val="20"/>
        </w:rPr>
        <w:t>p</w:t>
      </w:r>
      <w:r w:rsidR="009F5EA3" w:rsidRPr="00303717">
        <w:rPr>
          <w:rFonts w:ascii="Times New Roman" w:hAnsi="Times New Roman"/>
          <w:sz w:val="20"/>
          <w:szCs w:val="20"/>
        </w:rPr>
        <w:t xml:space="preserve">roject </w:t>
      </w:r>
      <w:r w:rsidR="00303717">
        <w:rPr>
          <w:rFonts w:ascii="Times New Roman" w:hAnsi="Times New Roman"/>
          <w:sz w:val="20"/>
          <w:szCs w:val="20"/>
        </w:rPr>
        <w:t>s</w:t>
      </w:r>
      <w:r w:rsidR="00303717" w:rsidRPr="00303717">
        <w:rPr>
          <w:rFonts w:ascii="Times New Roman" w:hAnsi="Times New Roman"/>
          <w:sz w:val="20"/>
          <w:szCs w:val="20"/>
        </w:rPr>
        <w:t>chedule,</w:t>
      </w:r>
      <w:r w:rsidR="009F5EA3" w:rsidRPr="00303717">
        <w:rPr>
          <w:rFonts w:ascii="Times New Roman" w:hAnsi="Times New Roman"/>
          <w:sz w:val="20"/>
          <w:szCs w:val="20"/>
        </w:rPr>
        <w:t xml:space="preserve"> </w:t>
      </w:r>
      <w:r w:rsidR="00303717">
        <w:rPr>
          <w:rFonts w:ascii="Times New Roman" w:hAnsi="Times New Roman"/>
          <w:sz w:val="20"/>
          <w:szCs w:val="20"/>
        </w:rPr>
        <w:t>w</w:t>
      </w:r>
      <w:r w:rsidR="009F5EA3" w:rsidRPr="00303717">
        <w:rPr>
          <w:rFonts w:ascii="Times New Roman" w:hAnsi="Times New Roman"/>
          <w:sz w:val="20"/>
          <w:szCs w:val="20"/>
        </w:rPr>
        <w:t xml:space="preserve">ork </w:t>
      </w:r>
      <w:r w:rsidR="00303717">
        <w:rPr>
          <w:rFonts w:ascii="Times New Roman" w:hAnsi="Times New Roman"/>
          <w:sz w:val="20"/>
          <w:szCs w:val="20"/>
        </w:rPr>
        <w:t>b</w:t>
      </w:r>
      <w:r w:rsidR="009F5EA3" w:rsidRPr="00303717">
        <w:rPr>
          <w:rFonts w:ascii="Times New Roman" w:hAnsi="Times New Roman"/>
          <w:sz w:val="20"/>
          <w:szCs w:val="20"/>
        </w:rPr>
        <w:t xml:space="preserve">reakdown </w:t>
      </w:r>
      <w:r w:rsidR="00303717">
        <w:rPr>
          <w:rFonts w:ascii="Times New Roman" w:hAnsi="Times New Roman"/>
          <w:sz w:val="20"/>
          <w:szCs w:val="20"/>
        </w:rPr>
        <w:t>s</w:t>
      </w:r>
      <w:r w:rsidR="009F5EA3" w:rsidRPr="00303717">
        <w:rPr>
          <w:rFonts w:ascii="Times New Roman" w:hAnsi="Times New Roman"/>
          <w:sz w:val="20"/>
          <w:szCs w:val="20"/>
        </w:rPr>
        <w:t>tructure</w:t>
      </w:r>
      <w:r w:rsidR="00303717">
        <w:rPr>
          <w:rFonts w:ascii="Times New Roman" w:hAnsi="Times New Roman"/>
          <w:sz w:val="20"/>
          <w:szCs w:val="20"/>
        </w:rPr>
        <w:t xml:space="preserve"> and user cases</w:t>
      </w:r>
      <w:r w:rsidR="009F5EA3" w:rsidRPr="00303717">
        <w:rPr>
          <w:rFonts w:ascii="Times New Roman" w:hAnsi="Times New Roman"/>
          <w:sz w:val="20"/>
          <w:szCs w:val="20"/>
        </w:rPr>
        <w:t>. Have scheduled, planned</w:t>
      </w:r>
      <w:r w:rsidR="0024664D" w:rsidRPr="00303717">
        <w:rPr>
          <w:rFonts w:ascii="Times New Roman" w:hAnsi="Times New Roman"/>
          <w:sz w:val="20"/>
          <w:szCs w:val="20"/>
        </w:rPr>
        <w:t xml:space="preserve">, </w:t>
      </w:r>
      <w:r w:rsidR="009F5EA3" w:rsidRPr="00303717">
        <w:rPr>
          <w:rFonts w:ascii="Times New Roman" w:hAnsi="Times New Roman"/>
          <w:sz w:val="20"/>
          <w:szCs w:val="20"/>
        </w:rPr>
        <w:t xml:space="preserve">managed resources, administered project changes, tracked implementation, </w:t>
      </w:r>
      <w:r w:rsidR="00303717" w:rsidRPr="00303717">
        <w:rPr>
          <w:rFonts w:ascii="Times New Roman" w:hAnsi="Times New Roman"/>
          <w:sz w:val="20"/>
          <w:szCs w:val="20"/>
        </w:rPr>
        <w:t>planned,</w:t>
      </w:r>
      <w:r w:rsidR="009F5EA3" w:rsidRPr="00303717">
        <w:rPr>
          <w:rFonts w:ascii="Times New Roman" w:hAnsi="Times New Roman"/>
          <w:sz w:val="20"/>
          <w:szCs w:val="20"/>
        </w:rPr>
        <w:t xml:space="preserve"> and executed </w:t>
      </w:r>
      <w:r w:rsidR="0024664D" w:rsidRPr="00303717">
        <w:rPr>
          <w:rFonts w:ascii="Times New Roman" w:hAnsi="Times New Roman"/>
          <w:sz w:val="20"/>
          <w:szCs w:val="20"/>
        </w:rPr>
        <w:t>q</w:t>
      </w:r>
      <w:r w:rsidR="009F5EA3" w:rsidRPr="00303717">
        <w:rPr>
          <w:rFonts w:ascii="Times New Roman" w:hAnsi="Times New Roman"/>
          <w:sz w:val="20"/>
          <w:szCs w:val="20"/>
        </w:rPr>
        <w:t xml:space="preserve">uality </w:t>
      </w:r>
      <w:r w:rsidR="0024664D" w:rsidRPr="00303717">
        <w:rPr>
          <w:rFonts w:ascii="Times New Roman" w:hAnsi="Times New Roman"/>
          <w:sz w:val="20"/>
          <w:szCs w:val="20"/>
        </w:rPr>
        <w:t>a</w:t>
      </w:r>
      <w:r w:rsidR="009F5EA3" w:rsidRPr="00303717">
        <w:rPr>
          <w:rFonts w:ascii="Times New Roman" w:hAnsi="Times New Roman"/>
          <w:sz w:val="20"/>
          <w:szCs w:val="20"/>
        </w:rPr>
        <w:t xml:space="preserve">ssurance reviews from day one of the project. </w:t>
      </w:r>
      <w:r w:rsidR="00AD166E">
        <w:rPr>
          <w:rFonts w:ascii="Times New Roman" w:hAnsi="Times New Roman"/>
          <w:sz w:val="20"/>
          <w:szCs w:val="20"/>
        </w:rPr>
        <w:t xml:space="preserve">Experienced in Safe Agile framework where include </w:t>
      </w:r>
      <w:proofErr w:type="spellStart"/>
      <w:r w:rsidR="00AD166E">
        <w:rPr>
          <w:rFonts w:ascii="Times New Roman" w:hAnsi="Times New Roman"/>
          <w:sz w:val="20"/>
          <w:szCs w:val="20"/>
        </w:rPr>
        <w:t>SAFe</w:t>
      </w:r>
      <w:proofErr w:type="spellEnd"/>
      <w:r w:rsidR="00AD166E">
        <w:rPr>
          <w:rFonts w:ascii="Times New Roman" w:hAnsi="Times New Roman"/>
          <w:sz w:val="20"/>
          <w:szCs w:val="20"/>
        </w:rPr>
        <w:t xml:space="preserve"> agile methodologies and ceremonies. </w:t>
      </w:r>
      <w:r w:rsidR="009F5EA3" w:rsidRPr="00303717">
        <w:rPr>
          <w:rFonts w:ascii="Times New Roman" w:hAnsi="Times New Roman"/>
          <w:sz w:val="20"/>
          <w:szCs w:val="20"/>
        </w:rPr>
        <w:t xml:space="preserve">Performed </w:t>
      </w:r>
      <w:r w:rsidR="00303717">
        <w:rPr>
          <w:rFonts w:ascii="Times New Roman" w:hAnsi="Times New Roman"/>
          <w:sz w:val="20"/>
          <w:szCs w:val="20"/>
        </w:rPr>
        <w:t xml:space="preserve">in </w:t>
      </w:r>
      <w:r w:rsidR="003A4E0D">
        <w:rPr>
          <w:rFonts w:ascii="Times New Roman" w:hAnsi="Times New Roman"/>
          <w:sz w:val="20"/>
          <w:szCs w:val="20"/>
        </w:rPr>
        <w:t>r</w:t>
      </w:r>
      <w:r w:rsidR="009F5EA3" w:rsidRPr="00303717">
        <w:rPr>
          <w:rFonts w:ascii="Times New Roman" w:hAnsi="Times New Roman"/>
          <w:sz w:val="20"/>
          <w:szCs w:val="20"/>
        </w:rPr>
        <w:t xml:space="preserve">isk </w:t>
      </w:r>
      <w:r w:rsidR="003A4E0D">
        <w:rPr>
          <w:rFonts w:ascii="Times New Roman" w:hAnsi="Times New Roman"/>
          <w:sz w:val="20"/>
          <w:szCs w:val="20"/>
        </w:rPr>
        <w:t>a</w:t>
      </w:r>
      <w:r w:rsidR="009F5EA3" w:rsidRPr="00303717">
        <w:rPr>
          <w:rFonts w:ascii="Times New Roman" w:hAnsi="Times New Roman"/>
          <w:sz w:val="20"/>
          <w:szCs w:val="20"/>
        </w:rPr>
        <w:t xml:space="preserve">ssessments, implemented project, </w:t>
      </w:r>
      <w:r w:rsidR="00AD166E">
        <w:rPr>
          <w:rFonts w:ascii="Times New Roman" w:hAnsi="Times New Roman"/>
          <w:sz w:val="20"/>
          <w:szCs w:val="20"/>
        </w:rPr>
        <w:t xml:space="preserve">lessoned learned, peer reviews </w:t>
      </w:r>
      <w:r w:rsidR="009F5EA3" w:rsidRPr="00303717">
        <w:rPr>
          <w:rFonts w:ascii="Times New Roman" w:hAnsi="Times New Roman"/>
          <w:sz w:val="20"/>
          <w:szCs w:val="20"/>
        </w:rPr>
        <w:t>and presented reports to executive management.</w:t>
      </w:r>
      <w:r w:rsidR="003B2FB8" w:rsidRPr="00303717">
        <w:rPr>
          <w:rFonts w:ascii="Times New Roman" w:hAnsi="Times New Roman"/>
          <w:sz w:val="20"/>
          <w:szCs w:val="20"/>
        </w:rPr>
        <w:t xml:space="preserve"> </w:t>
      </w:r>
      <w:r w:rsidR="008D4AC1" w:rsidRPr="00303717">
        <w:rPr>
          <w:rFonts w:ascii="Times New Roman" w:hAnsi="Times New Roman"/>
          <w:sz w:val="20"/>
          <w:szCs w:val="20"/>
        </w:rPr>
        <w:t>Possess multi-industry business analysis, people management, pr</w:t>
      </w:r>
      <w:r w:rsidR="0024664D" w:rsidRPr="00303717">
        <w:rPr>
          <w:rFonts w:ascii="Times New Roman" w:hAnsi="Times New Roman"/>
          <w:sz w:val="20"/>
          <w:szCs w:val="20"/>
        </w:rPr>
        <w:t xml:space="preserve">ocess improvement/reengineering. Excels </w:t>
      </w:r>
      <w:r w:rsidR="009B29D2" w:rsidRPr="00303717">
        <w:rPr>
          <w:rFonts w:ascii="Times New Roman" w:hAnsi="Times New Roman"/>
          <w:sz w:val="20"/>
          <w:szCs w:val="20"/>
        </w:rPr>
        <w:t>in</w:t>
      </w:r>
      <w:r w:rsidR="0024664D" w:rsidRPr="00303717">
        <w:rPr>
          <w:rFonts w:ascii="Times New Roman" w:hAnsi="Times New Roman"/>
          <w:sz w:val="20"/>
          <w:szCs w:val="20"/>
        </w:rPr>
        <w:t xml:space="preserve"> manag</w:t>
      </w:r>
      <w:r w:rsidR="009B29D2" w:rsidRPr="00303717">
        <w:rPr>
          <w:rFonts w:ascii="Times New Roman" w:hAnsi="Times New Roman"/>
          <w:sz w:val="20"/>
          <w:szCs w:val="20"/>
        </w:rPr>
        <w:t xml:space="preserve">ing </w:t>
      </w:r>
      <w:r w:rsidR="0024664D" w:rsidRPr="00303717">
        <w:rPr>
          <w:rFonts w:ascii="Times New Roman" w:hAnsi="Times New Roman"/>
          <w:sz w:val="20"/>
          <w:szCs w:val="20"/>
        </w:rPr>
        <w:t>and leveraging client relationships</w:t>
      </w:r>
      <w:r w:rsidR="00AD166E">
        <w:rPr>
          <w:rFonts w:ascii="Times New Roman" w:hAnsi="Times New Roman"/>
          <w:sz w:val="20"/>
          <w:szCs w:val="20"/>
        </w:rPr>
        <w:t xml:space="preserve"> </w:t>
      </w:r>
      <w:r w:rsidR="00AD166E" w:rsidRPr="00303717">
        <w:rPr>
          <w:rFonts w:ascii="Times New Roman" w:hAnsi="Times New Roman"/>
          <w:sz w:val="20"/>
          <w:szCs w:val="20"/>
        </w:rPr>
        <w:t>as well as solving complex problems in high pressure environments</w:t>
      </w:r>
    </w:p>
    <w:p w14:paraId="34198CCC" w14:textId="77777777" w:rsidR="00AF59C0" w:rsidRPr="00303717" w:rsidRDefault="00AF59C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303717">
        <w:rPr>
          <w:rFonts w:ascii="Times New Roman" w:hAnsi="Times New Roman"/>
          <w:b/>
          <w:sz w:val="20"/>
          <w:szCs w:val="20"/>
          <w:u w:val="single"/>
        </w:rPr>
        <w:t>TECHNICAL PROFICIENCIES</w:t>
      </w:r>
    </w:p>
    <w:p w14:paraId="533B35AA" w14:textId="77777777" w:rsidR="00A65E18" w:rsidRPr="00303717" w:rsidRDefault="00A65E18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</w:p>
    <w:p w14:paraId="2186A682" w14:textId="77777777" w:rsidR="00CC6FD2" w:rsidRPr="00303717" w:rsidRDefault="00A65E18" w:rsidP="00CC6FD2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303717">
        <w:rPr>
          <w:rFonts w:ascii="Times New Roman" w:hAnsi="Times New Roman"/>
          <w:sz w:val="20"/>
          <w:szCs w:val="20"/>
        </w:rPr>
        <w:t xml:space="preserve">Methodologies </w:t>
      </w:r>
      <w:r w:rsidR="00CC6FD2" w:rsidRPr="00303717">
        <w:rPr>
          <w:rFonts w:ascii="Times New Roman" w:hAnsi="Times New Roman"/>
          <w:sz w:val="20"/>
          <w:szCs w:val="20"/>
        </w:rPr>
        <w:t>UML, RUP, SDLC, Waterfall, Agile</w:t>
      </w:r>
    </w:p>
    <w:p w14:paraId="45AE8458" w14:textId="28FB468C" w:rsidR="00CC6FD2" w:rsidRPr="00303717" w:rsidRDefault="00CC6FD2" w:rsidP="00CC6FD2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proofErr w:type="spellStart"/>
      <w:r w:rsidRPr="00303717">
        <w:rPr>
          <w:rFonts w:ascii="Times New Roman" w:hAnsi="Times New Roman"/>
          <w:sz w:val="20"/>
          <w:szCs w:val="20"/>
        </w:rPr>
        <w:t>SAFe</w:t>
      </w:r>
      <w:proofErr w:type="spellEnd"/>
      <w:r w:rsidRPr="00303717">
        <w:rPr>
          <w:rFonts w:ascii="Times New Roman" w:hAnsi="Times New Roman"/>
          <w:sz w:val="20"/>
          <w:szCs w:val="20"/>
        </w:rPr>
        <w:t xml:space="preserve"> </w:t>
      </w:r>
      <w:r w:rsidR="002463EB" w:rsidRPr="00303717">
        <w:rPr>
          <w:rFonts w:ascii="Times New Roman" w:hAnsi="Times New Roman"/>
          <w:sz w:val="20"/>
          <w:szCs w:val="20"/>
        </w:rPr>
        <w:t>5</w:t>
      </w:r>
      <w:r w:rsidRPr="00303717">
        <w:rPr>
          <w:rFonts w:ascii="Times New Roman" w:hAnsi="Times New Roman"/>
          <w:sz w:val="20"/>
          <w:szCs w:val="20"/>
        </w:rPr>
        <w:t xml:space="preserve"> Certified Agilist</w:t>
      </w:r>
    </w:p>
    <w:p w14:paraId="4ACE42B3" w14:textId="482C2B02" w:rsidR="002463EB" w:rsidRPr="00303717" w:rsidRDefault="002463EB" w:rsidP="00CC6FD2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proofErr w:type="spellStart"/>
      <w:r w:rsidRPr="00303717">
        <w:rPr>
          <w:rFonts w:ascii="Times New Roman" w:hAnsi="Times New Roman"/>
          <w:sz w:val="20"/>
          <w:szCs w:val="20"/>
        </w:rPr>
        <w:t>SAFe</w:t>
      </w:r>
      <w:proofErr w:type="spellEnd"/>
      <w:r w:rsidRPr="00303717">
        <w:rPr>
          <w:rFonts w:ascii="Times New Roman" w:hAnsi="Times New Roman"/>
          <w:sz w:val="20"/>
          <w:szCs w:val="20"/>
        </w:rPr>
        <w:t xml:space="preserve"> 5 Scrum Master</w:t>
      </w:r>
    </w:p>
    <w:p w14:paraId="617ACC9B" w14:textId="0AA26A0E" w:rsidR="002463EB" w:rsidRPr="00303717" w:rsidRDefault="002463EB" w:rsidP="00CC6FD2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proofErr w:type="spellStart"/>
      <w:r w:rsidRPr="00303717">
        <w:rPr>
          <w:rFonts w:ascii="Times New Roman" w:hAnsi="Times New Roman"/>
          <w:sz w:val="20"/>
          <w:szCs w:val="20"/>
        </w:rPr>
        <w:t>SAFe</w:t>
      </w:r>
      <w:proofErr w:type="spellEnd"/>
      <w:r w:rsidRPr="00303717">
        <w:rPr>
          <w:rFonts w:ascii="Times New Roman" w:hAnsi="Times New Roman"/>
          <w:sz w:val="20"/>
          <w:szCs w:val="20"/>
        </w:rPr>
        <w:t xml:space="preserve"> 5 Product owner</w:t>
      </w:r>
    </w:p>
    <w:p w14:paraId="4A499831" w14:textId="77777777" w:rsidR="002463EB" w:rsidRPr="00303717" w:rsidRDefault="00CC6FD2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303717">
        <w:rPr>
          <w:rFonts w:ascii="Times New Roman" w:hAnsi="Times New Roman"/>
          <w:sz w:val="20"/>
          <w:szCs w:val="20"/>
        </w:rPr>
        <w:t>Master’s Certificate in Project Management</w:t>
      </w:r>
      <w:r w:rsidR="00A65E18" w:rsidRPr="00303717">
        <w:rPr>
          <w:rFonts w:ascii="Times New Roman" w:hAnsi="Times New Roman"/>
          <w:sz w:val="20"/>
          <w:szCs w:val="20"/>
        </w:rPr>
        <w:br/>
        <w:t xml:space="preserve">Documentation Tools </w:t>
      </w:r>
      <w:r w:rsidR="00281F98" w:rsidRPr="00303717">
        <w:rPr>
          <w:rFonts w:ascii="Times New Roman" w:hAnsi="Times New Roman"/>
          <w:sz w:val="20"/>
          <w:szCs w:val="20"/>
        </w:rPr>
        <w:t xml:space="preserve">Quality </w:t>
      </w:r>
      <w:r w:rsidR="00772466" w:rsidRPr="00303717">
        <w:rPr>
          <w:rFonts w:ascii="Times New Roman" w:hAnsi="Times New Roman"/>
          <w:sz w:val="20"/>
          <w:szCs w:val="20"/>
        </w:rPr>
        <w:t>Center</w:t>
      </w:r>
      <w:r w:rsidR="00281F98" w:rsidRPr="00303717">
        <w:rPr>
          <w:rFonts w:ascii="Times New Roman" w:hAnsi="Times New Roman"/>
          <w:sz w:val="20"/>
          <w:szCs w:val="20"/>
        </w:rPr>
        <w:t xml:space="preserve"> (ALM)</w:t>
      </w:r>
      <w:r w:rsidR="00A65E18" w:rsidRPr="00303717">
        <w:rPr>
          <w:rFonts w:ascii="Times New Roman" w:hAnsi="Times New Roman"/>
          <w:sz w:val="20"/>
          <w:szCs w:val="20"/>
        </w:rPr>
        <w:t xml:space="preserve">, </w:t>
      </w:r>
      <w:r w:rsidR="00281F98" w:rsidRPr="00303717">
        <w:rPr>
          <w:rFonts w:ascii="Times New Roman" w:hAnsi="Times New Roman"/>
          <w:sz w:val="20"/>
          <w:szCs w:val="20"/>
        </w:rPr>
        <w:t>Dimensions,</w:t>
      </w:r>
      <w:r w:rsidR="001607C3" w:rsidRPr="00303717">
        <w:rPr>
          <w:rFonts w:ascii="Times New Roman" w:hAnsi="Times New Roman"/>
          <w:sz w:val="20"/>
          <w:szCs w:val="20"/>
        </w:rPr>
        <w:t xml:space="preserve"> </w:t>
      </w:r>
      <w:r w:rsidR="00A65E18" w:rsidRPr="00303717">
        <w:rPr>
          <w:rFonts w:ascii="Times New Roman" w:hAnsi="Times New Roman"/>
          <w:sz w:val="20"/>
          <w:szCs w:val="20"/>
        </w:rPr>
        <w:t>Visio, M</w:t>
      </w:r>
      <w:r w:rsidR="00281F98" w:rsidRPr="00303717">
        <w:rPr>
          <w:rFonts w:ascii="Times New Roman" w:hAnsi="Times New Roman"/>
          <w:sz w:val="20"/>
          <w:szCs w:val="20"/>
        </w:rPr>
        <w:t xml:space="preserve">S Word, MS Excel, MS PowerPoint, </w:t>
      </w:r>
      <w:proofErr w:type="spellStart"/>
      <w:r w:rsidR="00281F98" w:rsidRPr="00303717">
        <w:rPr>
          <w:rFonts w:ascii="Times New Roman" w:hAnsi="Times New Roman"/>
          <w:sz w:val="20"/>
          <w:szCs w:val="20"/>
        </w:rPr>
        <w:t>Sharepoint</w:t>
      </w:r>
      <w:proofErr w:type="spellEnd"/>
    </w:p>
    <w:p w14:paraId="531809DF" w14:textId="4ACB25F1" w:rsidR="00A65E18" w:rsidRPr="00303717" w:rsidRDefault="002463EB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303717">
        <w:rPr>
          <w:rFonts w:ascii="Times New Roman" w:hAnsi="Times New Roman"/>
          <w:sz w:val="20"/>
          <w:szCs w:val="20"/>
        </w:rPr>
        <w:t>Service Now, Jira &amp; Confluence</w:t>
      </w:r>
      <w:r w:rsidR="00A65E18" w:rsidRPr="00303717">
        <w:rPr>
          <w:rFonts w:ascii="Times New Roman" w:hAnsi="Times New Roman"/>
          <w:sz w:val="20"/>
          <w:szCs w:val="20"/>
        </w:rPr>
        <w:br/>
        <w:t>Internet Technology JavaScript, XML, HTML</w:t>
      </w:r>
      <w:r w:rsidR="00A65E18" w:rsidRPr="00303717">
        <w:rPr>
          <w:rFonts w:ascii="Times New Roman" w:hAnsi="Times New Roman"/>
          <w:sz w:val="20"/>
          <w:szCs w:val="20"/>
        </w:rPr>
        <w:br/>
        <w:t>Project Management Microsoft Project, Microsoft Office Suite</w:t>
      </w:r>
      <w:r w:rsidR="00A65E18" w:rsidRPr="00303717">
        <w:rPr>
          <w:rFonts w:ascii="Times New Roman" w:hAnsi="Times New Roman"/>
          <w:sz w:val="20"/>
          <w:szCs w:val="20"/>
        </w:rPr>
        <w:br/>
        <w:t>Operating Systems Windows (NT/2000/XP), UNIX, Linux</w:t>
      </w:r>
      <w:r w:rsidR="00A65E18" w:rsidRPr="00303717">
        <w:rPr>
          <w:rFonts w:ascii="Times New Roman" w:hAnsi="Times New Roman"/>
          <w:sz w:val="20"/>
          <w:szCs w:val="20"/>
        </w:rPr>
        <w:br/>
        <w:t>Database Oracle, Sybase, SQL, MS Access</w:t>
      </w:r>
      <w:r w:rsidR="00281F98" w:rsidRPr="00303717">
        <w:rPr>
          <w:rFonts w:ascii="Times New Roman" w:hAnsi="Times New Roman"/>
          <w:sz w:val="20"/>
          <w:szCs w:val="20"/>
        </w:rPr>
        <w:t>, Data</w:t>
      </w:r>
      <w:r w:rsidR="00F4354E" w:rsidRPr="00303717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="00281F98" w:rsidRPr="00303717">
        <w:rPr>
          <w:rFonts w:ascii="Times New Roman" w:hAnsi="Times New Roman"/>
          <w:sz w:val="20"/>
          <w:szCs w:val="20"/>
        </w:rPr>
        <w:t>war</w:t>
      </w:r>
      <w:r w:rsidR="00F4354E" w:rsidRPr="00303717">
        <w:rPr>
          <w:rFonts w:ascii="Times New Roman" w:hAnsi="Times New Roman"/>
          <w:sz w:val="20"/>
          <w:szCs w:val="20"/>
        </w:rPr>
        <w:t>e</w:t>
      </w:r>
      <w:r w:rsidR="00281F98" w:rsidRPr="00303717">
        <w:rPr>
          <w:rFonts w:ascii="Times New Roman" w:hAnsi="Times New Roman"/>
          <w:sz w:val="20"/>
          <w:szCs w:val="20"/>
        </w:rPr>
        <w:t>housing(</w:t>
      </w:r>
      <w:proofErr w:type="gramEnd"/>
      <w:r w:rsidR="00281F98" w:rsidRPr="00303717">
        <w:rPr>
          <w:rFonts w:ascii="Times New Roman" w:hAnsi="Times New Roman"/>
          <w:sz w:val="20"/>
          <w:szCs w:val="20"/>
        </w:rPr>
        <w:t>EDW)</w:t>
      </w:r>
      <w:r w:rsidR="00A65E18" w:rsidRPr="00303717">
        <w:rPr>
          <w:rFonts w:ascii="Times New Roman" w:hAnsi="Times New Roman"/>
          <w:sz w:val="20"/>
          <w:szCs w:val="20"/>
        </w:rPr>
        <w:br/>
      </w:r>
      <w:r w:rsidR="00281F98" w:rsidRPr="00303717">
        <w:rPr>
          <w:rFonts w:ascii="Times New Roman" w:hAnsi="Times New Roman"/>
          <w:sz w:val="20"/>
          <w:szCs w:val="20"/>
        </w:rPr>
        <w:t xml:space="preserve">Business objects, Crystal Reports, </w:t>
      </w:r>
      <w:r w:rsidR="00F4354E" w:rsidRPr="00303717">
        <w:rPr>
          <w:rFonts w:ascii="Times New Roman" w:hAnsi="Times New Roman"/>
          <w:sz w:val="20"/>
          <w:szCs w:val="20"/>
        </w:rPr>
        <w:t xml:space="preserve">Cognos, </w:t>
      </w:r>
      <w:proofErr w:type="spellStart"/>
      <w:r w:rsidR="00281F98" w:rsidRPr="00303717">
        <w:rPr>
          <w:rFonts w:ascii="Times New Roman" w:hAnsi="Times New Roman"/>
          <w:sz w:val="20"/>
          <w:szCs w:val="20"/>
        </w:rPr>
        <w:t>Microstrategy</w:t>
      </w:r>
      <w:proofErr w:type="spellEnd"/>
      <w:r w:rsidR="00281F98" w:rsidRPr="00303717">
        <w:rPr>
          <w:rFonts w:ascii="Times New Roman" w:hAnsi="Times New Roman"/>
          <w:sz w:val="20"/>
          <w:szCs w:val="20"/>
        </w:rPr>
        <w:t xml:space="preserve"> Reporting, SQL Server, OBIEE, Aqua(SQL), SAS</w:t>
      </w:r>
    </w:p>
    <w:p w14:paraId="5C3F8B0C" w14:textId="77777777" w:rsidR="00A65E18" w:rsidRPr="00303717" w:rsidRDefault="00A65E18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</w:p>
    <w:p w14:paraId="0CC63FCD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SELECTED ACHIEVEMENTS</w:t>
      </w:r>
    </w:p>
    <w:p w14:paraId="2C8A594A" w14:textId="77777777" w:rsidR="00FF62AF" w:rsidRPr="00F14DCE" w:rsidRDefault="00FF62AF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</w:p>
    <w:p w14:paraId="5290401A" w14:textId="2263160B" w:rsidR="00FF62AF" w:rsidRPr="00AC042B" w:rsidRDefault="00FF62AF" w:rsidP="00B62CF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AC042B">
        <w:rPr>
          <w:rFonts w:ascii="Times New Roman" w:hAnsi="Times New Roman"/>
          <w:sz w:val="20"/>
          <w:szCs w:val="20"/>
        </w:rPr>
        <w:t xml:space="preserve">Documenting functional and </w:t>
      </w:r>
      <w:r w:rsidR="00AD166E" w:rsidRPr="00AC042B">
        <w:rPr>
          <w:rFonts w:ascii="Times New Roman" w:hAnsi="Times New Roman"/>
          <w:sz w:val="20"/>
          <w:szCs w:val="20"/>
        </w:rPr>
        <w:t>nonfunctional</w:t>
      </w:r>
      <w:r w:rsidRPr="00AC042B">
        <w:rPr>
          <w:rFonts w:ascii="Times New Roman" w:hAnsi="Times New Roman"/>
          <w:sz w:val="20"/>
          <w:szCs w:val="20"/>
        </w:rPr>
        <w:t xml:space="preserve"> requirements </w:t>
      </w:r>
    </w:p>
    <w:p w14:paraId="02F80595" w14:textId="4054A75F" w:rsidR="0024664D" w:rsidRDefault="00AC042B" w:rsidP="00B62CF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AC042B">
        <w:rPr>
          <w:rFonts w:ascii="Times New Roman" w:hAnsi="Times New Roman"/>
          <w:sz w:val="20"/>
          <w:szCs w:val="20"/>
        </w:rPr>
        <w:t xml:space="preserve">Participated in 5 Scrum teams </w:t>
      </w:r>
      <w:r w:rsidRPr="00AC042B">
        <w:rPr>
          <w:rFonts w:ascii="Times New Roman" w:eastAsia="Times New Roman" w:hAnsi="Times New Roman"/>
          <w:color w:val="000000"/>
          <w:sz w:val="20"/>
          <w:szCs w:val="20"/>
          <w:lang w:eastAsia="zh-TW"/>
        </w:rPr>
        <w:t>working on implementing Agile methodologies and Scrum ceremonies to facilitate the on-time product delivery</w:t>
      </w:r>
      <w:r w:rsidRPr="00AC042B">
        <w:rPr>
          <w:rFonts w:ascii="Times New Roman" w:eastAsia="Times New Roman" w:hAnsi="Times New Roman"/>
          <w:color w:val="000000"/>
          <w:sz w:val="20"/>
          <w:szCs w:val="20"/>
          <w:lang w:eastAsia="zh-TW"/>
        </w:rPr>
        <w:t xml:space="preserve"> </w:t>
      </w:r>
      <w:r w:rsidR="00FF62AF" w:rsidRPr="00AC042B">
        <w:rPr>
          <w:rFonts w:ascii="Times New Roman" w:hAnsi="Times New Roman"/>
          <w:sz w:val="20"/>
          <w:szCs w:val="20"/>
        </w:rPr>
        <w:t>with co-workers and stakeholders</w:t>
      </w:r>
      <w:r w:rsidR="00FF62AF" w:rsidRPr="00F14DCE">
        <w:rPr>
          <w:rFonts w:ascii="Times New Roman" w:hAnsi="Times New Roman"/>
          <w:sz w:val="20"/>
          <w:szCs w:val="20"/>
        </w:rPr>
        <w:t>.</w:t>
      </w:r>
    </w:p>
    <w:p w14:paraId="2A40CF19" w14:textId="2DA125BB" w:rsidR="00DA6E7B" w:rsidRPr="00DA6E7B" w:rsidRDefault="00DA6E7B" w:rsidP="00DA6E7B">
      <w:pPr>
        <w:pStyle w:val="ListParagraph"/>
        <w:numPr>
          <w:ilvl w:val="0"/>
          <w:numId w:val="15"/>
        </w:numPr>
        <w:rPr>
          <w:rFonts w:ascii="Times New Roman" w:hAnsi="Times New Roman"/>
          <w:sz w:val="20"/>
          <w:szCs w:val="20"/>
          <w:lang w:eastAsia="zh-TW"/>
        </w:rPr>
      </w:pPr>
      <w:r w:rsidRPr="00DA6E7B">
        <w:rPr>
          <w:rFonts w:ascii="Times New Roman" w:hAnsi="Times New Roman"/>
          <w:sz w:val="20"/>
          <w:szCs w:val="20"/>
        </w:rPr>
        <w:t>P</w:t>
      </w:r>
      <w:r w:rsidR="00AC042B" w:rsidRPr="00DA6E7B">
        <w:rPr>
          <w:rFonts w:ascii="Times New Roman" w:hAnsi="Times New Roman"/>
          <w:sz w:val="20"/>
          <w:szCs w:val="20"/>
        </w:rPr>
        <w:t xml:space="preserve">articipated in 5 daily Scrum DSU calls </w:t>
      </w:r>
      <w:r w:rsidRPr="00DA6E7B">
        <w:rPr>
          <w:rFonts w:ascii="Times New Roman" w:hAnsi="Times New Roman"/>
          <w:sz w:val="20"/>
          <w:szCs w:val="20"/>
        </w:rPr>
        <w:t>were</w:t>
      </w:r>
      <w:r w:rsidR="00AC042B" w:rsidRPr="00DA6E7B">
        <w:rPr>
          <w:rFonts w:ascii="Times New Roman" w:hAnsi="Times New Roman"/>
          <w:sz w:val="20"/>
          <w:szCs w:val="20"/>
        </w:rPr>
        <w:t xml:space="preserve"> </w:t>
      </w:r>
      <w:r w:rsidRPr="00DA6E7B">
        <w:rPr>
          <w:rFonts w:ascii="Times New Roman" w:hAnsi="Times New Roman"/>
          <w:sz w:val="20"/>
          <w:szCs w:val="20"/>
          <w:lang w:eastAsia="zh-TW"/>
        </w:rPr>
        <w:t>bridge communication among various technology teams</w:t>
      </w:r>
      <w:r w:rsidRPr="00DA6E7B">
        <w:rPr>
          <w:rFonts w:ascii="Times New Roman" w:hAnsi="Times New Roman"/>
          <w:sz w:val="20"/>
          <w:szCs w:val="20"/>
          <w:lang w:eastAsia="zh-TW"/>
        </w:rPr>
        <w:t xml:space="preserve"> </w:t>
      </w:r>
      <w:r w:rsidRPr="00DA6E7B">
        <w:rPr>
          <w:rFonts w:ascii="Times New Roman" w:eastAsia="Times New Roman" w:hAnsi="Times New Roman"/>
          <w:color w:val="000000"/>
          <w:sz w:val="20"/>
          <w:szCs w:val="20"/>
          <w:lang w:eastAsia="zh-TW"/>
        </w:rPr>
        <w:t>and continuous improvement initiatives</w:t>
      </w:r>
    </w:p>
    <w:p w14:paraId="7FFADA53" w14:textId="732BDD68" w:rsidR="00FF62AF" w:rsidRPr="00A71CAF" w:rsidRDefault="00DA6E7B" w:rsidP="00D858F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A71CAF">
        <w:rPr>
          <w:rFonts w:ascii="Times New Roman" w:eastAsia="Times New Roman" w:hAnsi="Times New Roman"/>
          <w:color w:val="000000"/>
          <w:sz w:val="20"/>
          <w:szCs w:val="20"/>
          <w:lang w:eastAsia="zh-TW"/>
        </w:rPr>
        <w:t>Participated in multiple SAFE Agile PI events</w:t>
      </w:r>
      <w:r w:rsidR="00A71CAF">
        <w:rPr>
          <w:rFonts w:ascii="Times New Roman" w:eastAsia="Times New Roman" w:hAnsi="Times New Roman"/>
          <w:color w:val="000000"/>
          <w:sz w:val="20"/>
          <w:szCs w:val="20"/>
          <w:lang w:eastAsia="zh-TW"/>
        </w:rPr>
        <w:t xml:space="preserve"> to develop business goals with the business content, </w:t>
      </w:r>
      <w:proofErr w:type="gramStart"/>
      <w:r w:rsidR="00A71CAF">
        <w:rPr>
          <w:rFonts w:ascii="Times New Roman" w:eastAsia="Times New Roman" w:hAnsi="Times New Roman"/>
          <w:color w:val="000000"/>
          <w:sz w:val="20"/>
          <w:szCs w:val="20"/>
          <w:lang w:eastAsia="zh-TW"/>
        </w:rPr>
        <w:t>Roadmap</w:t>
      </w:r>
      <w:proofErr w:type="gramEnd"/>
      <w:r w:rsidR="00A71CAF">
        <w:rPr>
          <w:rFonts w:ascii="Times New Roman" w:eastAsia="Times New Roman" w:hAnsi="Times New Roman"/>
          <w:color w:val="000000"/>
          <w:sz w:val="20"/>
          <w:szCs w:val="20"/>
          <w:lang w:eastAsia="zh-TW"/>
        </w:rPr>
        <w:t xml:space="preserve"> and vision, plus to capture the top features in the Program </w:t>
      </w:r>
    </w:p>
    <w:p w14:paraId="5596A102" w14:textId="77777777" w:rsidR="00FF62AF" w:rsidRPr="00F14DCE" w:rsidRDefault="00FF62AF" w:rsidP="00B62CF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Effective &amp; Excellent communication skills with Co-workers, </w:t>
      </w:r>
      <w:proofErr w:type="gramStart"/>
      <w:r w:rsidRPr="00F14DCE">
        <w:rPr>
          <w:rFonts w:ascii="Times New Roman" w:hAnsi="Times New Roman"/>
          <w:sz w:val="20"/>
          <w:szCs w:val="20"/>
        </w:rPr>
        <w:t>peers</w:t>
      </w:r>
      <w:proofErr w:type="gramEnd"/>
      <w:r w:rsidRPr="00F14DCE">
        <w:rPr>
          <w:rFonts w:ascii="Times New Roman" w:hAnsi="Times New Roman"/>
          <w:sz w:val="20"/>
          <w:szCs w:val="20"/>
        </w:rPr>
        <w:t xml:space="preserve"> and stakeholders </w:t>
      </w:r>
    </w:p>
    <w:p w14:paraId="0EABA811" w14:textId="77777777" w:rsidR="00FF62AF" w:rsidRPr="00F14DCE" w:rsidRDefault="00FF62AF" w:rsidP="00B62CF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Good organizational skills</w:t>
      </w:r>
    </w:p>
    <w:p w14:paraId="6A5B3B96" w14:textId="62FEF5E1" w:rsidR="00FF62AF" w:rsidRPr="00F14DCE" w:rsidRDefault="00AD166E" w:rsidP="00B62CF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2 plus years in </w:t>
      </w:r>
      <w:r w:rsidR="00A71CAF" w:rsidRPr="00F14DCE">
        <w:rPr>
          <w:rFonts w:ascii="Times New Roman" w:hAnsi="Times New Roman"/>
          <w:sz w:val="20"/>
          <w:szCs w:val="20"/>
        </w:rPr>
        <w:t>healthcare</w:t>
      </w:r>
      <w:r w:rsidR="00FF62AF" w:rsidRPr="00F14DCE">
        <w:rPr>
          <w:rFonts w:ascii="Times New Roman" w:hAnsi="Times New Roman"/>
          <w:sz w:val="20"/>
          <w:szCs w:val="20"/>
        </w:rPr>
        <w:t xml:space="preserve"> management experience</w:t>
      </w:r>
    </w:p>
    <w:p w14:paraId="73E68CA0" w14:textId="77777777" w:rsidR="00F4354E" w:rsidRPr="00F14DCE" w:rsidRDefault="00F4354E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Scheduled deployment plans for implantation </w:t>
      </w:r>
    </w:p>
    <w:p w14:paraId="6EADDAAC" w14:textId="77777777" w:rsidR="00F4354E" w:rsidRPr="00F14DCE" w:rsidRDefault="00F4354E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Created defect report </w:t>
      </w:r>
    </w:p>
    <w:p w14:paraId="33FF9AC6" w14:textId="77777777" w:rsidR="00AF59C0" w:rsidRPr="00F14DCE" w:rsidRDefault="00AF59C0" w:rsidP="00F4354E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Created Deep </w:t>
      </w:r>
      <w:r w:rsidR="00F4354E" w:rsidRPr="00F14DCE">
        <w:rPr>
          <w:rFonts w:ascii="Times New Roman" w:hAnsi="Times New Roman"/>
          <w:sz w:val="20"/>
          <w:szCs w:val="20"/>
        </w:rPr>
        <w:t>D</w:t>
      </w:r>
      <w:r w:rsidRPr="00F14DCE">
        <w:rPr>
          <w:rFonts w:ascii="Times New Roman" w:hAnsi="Times New Roman"/>
          <w:sz w:val="20"/>
          <w:szCs w:val="20"/>
        </w:rPr>
        <w:t xml:space="preserve">ive Analysis reports for </w:t>
      </w:r>
      <w:r w:rsidR="00F4354E" w:rsidRPr="00F14DCE">
        <w:rPr>
          <w:rFonts w:ascii="Times New Roman" w:hAnsi="Times New Roman"/>
          <w:sz w:val="20"/>
          <w:szCs w:val="20"/>
        </w:rPr>
        <w:t>numerous projects</w:t>
      </w:r>
    </w:p>
    <w:p w14:paraId="6FE160EA" w14:textId="77777777" w:rsidR="00F512F5" w:rsidRPr="00F14DCE" w:rsidRDefault="00C51BFB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ollaborated with customer outside and internal customers on reporting requirements</w:t>
      </w:r>
    </w:p>
    <w:p w14:paraId="33691C1F" w14:textId="77777777" w:rsidR="00331E10" w:rsidRPr="00F14DCE" w:rsidRDefault="00331E10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268B2BE" w14:textId="77777777" w:rsidR="00AF59C0" w:rsidRDefault="00AF59C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lastRenderedPageBreak/>
        <w:t>PROFESSIONAL EXPERIENCE</w:t>
      </w:r>
    </w:p>
    <w:p w14:paraId="659E08ED" w14:textId="77777777" w:rsidR="00D52B51" w:rsidRDefault="00D52B51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</w:p>
    <w:p w14:paraId="7AC94722" w14:textId="77777777" w:rsidR="00D52B51" w:rsidRPr="00F14DCE" w:rsidRDefault="00D52B51" w:rsidP="00D52B51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u w:val="single"/>
        </w:rPr>
        <w:t>Ventech Solution</w:t>
      </w:r>
      <w:r>
        <w:rPr>
          <w:rFonts w:ascii="Times New Roman" w:hAnsi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  2016-Present</w:t>
      </w:r>
      <w:r w:rsidRPr="00F14DCE">
        <w:rPr>
          <w:rFonts w:ascii="Times New Roman" w:hAnsi="Times New Roman"/>
          <w:b/>
          <w:sz w:val="20"/>
          <w:szCs w:val="20"/>
        </w:rPr>
        <w:tab/>
      </w:r>
    </w:p>
    <w:p w14:paraId="16BAD7CB" w14:textId="349BCB1B" w:rsidR="00D52B51" w:rsidRDefault="00CC6FD2" w:rsidP="00D52B51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/>
          <w:sz w:val="20"/>
          <w:szCs w:val="20"/>
          <w:u w:val="single"/>
        </w:rPr>
        <w:t>Project Manager</w:t>
      </w:r>
      <w:r w:rsidR="002463EB">
        <w:rPr>
          <w:rFonts w:ascii="Times New Roman" w:hAnsi="Times New Roman"/>
          <w:b/>
          <w:sz w:val="20"/>
          <w:szCs w:val="20"/>
          <w:u w:val="single"/>
        </w:rPr>
        <w:t>/Customer Support Manager</w:t>
      </w:r>
    </w:p>
    <w:p w14:paraId="18F544B7" w14:textId="77777777" w:rsidR="0047226A" w:rsidRDefault="0047226A" w:rsidP="00D52B51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</w:rPr>
      </w:pPr>
    </w:p>
    <w:p w14:paraId="1459DC47" w14:textId="77621FA8" w:rsidR="0047226A" w:rsidRDefault="0071123F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SM </w:t>
      </w:r>
      <w:proofErr w:type="gramStart"/>
      <w:r>
        <w:rPr>
          <w:rFonts w:ascii="Times New Roman" w:hAnsi="Times New Roman"/>
          <w:sz w:val="20"/>
          <w:szCs w:val="20"/>
        </w:rPr>
        <w:t xml:space="preserve">for </w:t>
      </w:r>
      <w:r w:rsidR="0047226A">
        <w:rPr>
          <w:rFonts w:ascii="Times New Roman" w:hAnsi="Times New Roman"/>
          <w:sz w:val="20"/>
          <w:szCs w:val="20"/>
        </w:rPr>
        <w:t xml:space="preserve"> ADO’s</w:t>
      </w:r>
      <w:proofErr w:type="gramEnd"/>
      <w:r w:rsidR="0047226A">
        <w:rPr>
          <w:rFonts w:ascii="Times New Roman" w:hAnsi="Times New Roman"/>
          <w:sz w:val="20"/>
          <w:szCs w:val="20"/>
        </w:rPr>
        <w:t xml:space="preserve"> </w:t>
      </w:r>
      <w:r w:rsidR="00813586">
        <w:rPr>
          <w:rFonts w:ascii="Times New Roman" w:hAnsi="Times New Roman"/>
          <w:sz w:val="20"/>
          <w:szCs w:val="20"/>
        </w:rPr>
        <w:t>ESS-</w:t>
      </w:r>
      <w:proofErr w:type="spellStart"/>
      <w:r w:rsidR="00813586">
        <w:rPr>
          <w:rFonts w:ascii="Times New Roman" w:hAnsi="Times New Roman"/>
          <w:sz w:val="20"/>
          <w:szCs w:val="20"/>
        </w:rPr>
        <w:t>Ventera</w:t>
      </w:r>
      <w:proofErr w:type="spellEnd"/>
      <w:r>
        <w:rPr>
          <w:rFonts w:ascii="Times New Roman" w:hAnsi="Times New Roman"/>
          <w:sz w:val="20"/>
          <w:szCs w:val="20"/>
        </w:rPr>
        <w:t xml:space="preserve"> ( File Management &amp; Harp)</w:t>
      </w:r>
      <w:r w:rsidR="002463EB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2463EB">
        <w:rPr>
          <w:rFonts w:ascii="Times New Roman" w:hAnsi="Times New Roman"/>
          <w:sz w:val="20"/>
          <w:szCs w:val="20"/>
        </w:rPr>
        <w:t>Damod</w:t>
      </w:r>
      <w:proofErr w:type="spellEnd"/>
      <w:r w:rsidR="002463EB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/>
          <w:sz w:val="20"/>
          <w:szCs w:val="20"/>
        </w:rPr>
        <w:t>SAS</w:t>
      </w:r>
      <w:r w:rsidR="002463EB">
        <w:rPr>
          <w:rFonts w:ascii="Times New Roman" w:hAnsi="Times New Roman"/>
          <w:sz w:val="20"/>
          <w:szCs w:val="20"/>
        </w:rPr>
        <w:t xml:space="preserve"> Viya &amp; CDR) </w:t>
      </w:r>
      <w:r w:rsidR="00813586">
        <w:rPr>
          <w:rFonts w:ascii="Times New Roman" w:hAnsi="Times New Roman"/>
          <w:sz w:val="20"/>
          <w:szCs w:val="20"/>
        </w:rPr>
        <w:t xml:space="preserve"> &amp; </w:t>
      </w:r>
      <w:r w:rsidR="002463EB">
        <w:rPr>
          <w:rFonts w:ascii="Times New Roman" w:hAnsi="Times New Roman"/>
          <w:sz w:val="20"/>
          <w:szCs w:val="20"/>
        </w:rPr>
        <w:t>CDAC</w:t>
      </w:r>
      <w:r w:rsidR="00813586">
        <w:rPr>
          <w:rFonts w:ascii="Times New Roman" w:hAnsi="Times New Roman"/>
          <w:sz w:val="20"/>
          <w:szCs w:val="20"/>
        </w:rPr>
        <w:t xml:space="preserve"> w</w:t>
      </w:r>
      <w:r w:rsidR="0047226A">
        <w:rPr>
          <w:rFonts w:ascii="Times New Roman" w:hAnsi="Times New Roman"/>
          <w:sz w:val="20"/>
          <w:szCs w:val="20"/>
        </w:rPr>
        <w:t>ith On-going support as needed</w:t>
      </w:r>
      <w:r>
        <w:rPr>
          <w:rFonts w:ascii="Times New Roman" w:hAnsi="Times New Roman"/>
          <w:sz w:val="20"/>
          <w:szCs w:val="20"/>
        </w:rPr>
        <w:t xml:space="preserve"> for Cloud environments using </w:t>
      </w:r>
      <w:proofErr w:type="spellStart"/>
      <w:r>
        <w:rPr>
          <w:rFonts w:ascii="Times New Roman" w:hAnsi="Times New Roman"/>
          <w:sz w:val="20"/>
          <w:szCs w:val="20"/>
        </w:rPr>
        <w:t>SAFe</w:t>
      </w:r>
      <w:proofErr w:type="spellEnd"/>
      <w:r>
        <w:rPr>
          <w:rFonts w:ascii="Times New Roman" w:hAnsi="Times New Roman"/>
          <w:sz w:val="20"/>
          <w:szCs w:val="20"/>
        </w:rPr>
        <w:t xml:space="preserve"> Agile framework</w:t>
      </w:r>
    </w:p>
    <w:p w14:paraId="5F2AC319" w14:textId="54B3221E" w:rsidR="00813586" w:rsidRDefault="00813586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ssisted </w:t>
      </w:r>
      <w:r w:rsidR="0071123F">
        <w:rPr>
          <w:rFonts w:ascii="Times New Roman" w:hAnsi="Times New Roman"/>
          <w:sz w:val="20"/>
          <w:szCs w:val="20"/>
        </w:rPr>
        <w:t>ADOs</w:t>
      </w:r>
      <w:r>
        <w:rPr>
          <w:rFonts w:ascii="Times New Roman" w:hAnsi="Times New Roman"/>
          <w:sz w:val="20"/>
          <w:szCs w:val="20"/>
        </w:rPr>
        <w:t xml:space="preserve"> with Remedy and Service now incident and request </w:t>
      </w:r>
    </w:p>
    <w:p w14:paraId="068B8DE5" w14:textId="77777777" w:rsidR="00813586" w:rsidRDefault="00813586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XWAY Project Manager for Ventech for support and deployments for MW-OPS</w:t>
      </w:r>
    </w:p>
    <w:p w14:paraId="32CF4EAD" w14:textId="77777777" w:rsidR="00813586" w:rsidRDefault="00813586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nd weekly status on AXWAY support projects </w:t>
      </w:r>
      <w:r w:rsidR="00331E10">
        <w:rPr>
          <w:rFonts w:ascii="Times New Roman" w:hAnsi="Times New Roman"/>
          <w:sz w:val="20"/>
          <w:szCs w:val="20"/>
        </w:rPr>
        <w:t xml:space="preserve">to ADO, PM3, Ventech  and CMS </w:t>
      </w:r>
    </w:p>
    <w:p w14:paraId="560A1D6F" w14:textId="77777777" w:rsidR="00813586" w:rsidRDefault="00813586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etup up daily and weekly calls with ADO’s, PM3 and CMS</w:t>
      </w:r>
    </w:p>
    <w:p w14:paraId="5D181C51" w14:textId="42A2F1CB" w:rsidR="00813586" w:rsidRDefault="00813586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pdated Dashboard and </w:t>
      </w:r>
      <w:r w:rsidR="0071123F">
        <w:rPr>
          <w:rFonts w:ascii="Times New Roman" w:hAnsi="Times New Roman"/>
          <w:sz w:val="20"/>
          <w:szCs w:val="20"/>
        </w:rPr>
        <w:t>SharePoint</w:t>
      </w:r>
      <w:r>
        <w:rPr>
          <w:rFonts w:ascii="Times New Roman" w:hAnsi="Times New Roman"/>
          <w:sz w:val="20"/>
          <w:szCs w:val="20"/>
        </w:rPr>
        <w:t xml:space="preserve"> on ADO status per week</w:t>
      </w:r>
    </w:p>
    <w:p w14:paraId="70D46D10" w14:textId="77777777" w:rsidR="00813586" w:rsidRDefault="00813586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tup triage call for deployments with ADO’s and Ventech engineers </w:t>
      </w:r>
    </w:p>
    <w:p w14:paraId="2068F414" w14:textId="77777777" w:rsidR="00813586" w:rsidRDefault="00813586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isted ADO’s in moving deployment over to the AWS CLOUD</w:t>
      </w:r>
    </w:p>
    <w:p w14:paraId="75686C9E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elease Coordinator for HQR, Public reporting, all ES application for CMS.</w:t>
      </w:r>
    </w:p>
    <w:p w14:paraId="421BE2EF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Worked with team members on creating SOP for release management.</w:t>
      </w:r>
    </w:p>
    <w:p w14:paraId="42DDB647" w14:textId="700B457D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ntribute </w:t>
      </w:r>
      <w:r w:rsidR="0071123F">
        <w:rPr>
          <w:rFonts w:ascii="Times New Roman" w:hAnsi="Times New Roman"/>
          <w:sz w:val="20"/>
          <w:szCs w:val="20"/>
        </w:rPr>
        <w:t>to</w:t>
      </w:r>
      <w:r>
        <w:rPr>
          <w:rFonts w:ascii="Times New Roman" w:hAnsi="Times New Roman"/>
          <w:sz w:val="20"/>
          <w:szCs w:val="20"/>
        </w:rPr>
        <w:t xml:space="preserve"> meeting with CMS, PM3(Third party for requirements) and ADO on current issues with that LOB.</w:t>
      </w:r>
    </w:p>
    <w:p w14:paraId="4EA69842" w14:textId="77777777" w:rsidR="00D52B51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ent deployment MDS for deployments to HIVVS (testing) environments.</w:t>
      </w:r>
    </w:p>
    <w:p w14:paraId="682C0D57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nt deployment MDS for deployment to production environments. </w:t>
      </w:r>
    </w:p>
    <w:p w14:paraId="7D08BBFC" w14:textId="77777777" w:rsidR="00D52B51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Worked with other </w:t>
      </w:r>
      <w:r>
        <w:rPr>
          <w:rFonts w:ascii="Times New Roman" w:hAnsi="Times New Roman"/>
          <w:sz w:val="20"/>
          <w:szCs w:val="20"/>
        </w:rPr>
        <w:t>PM’s</w:t>
      </w:r>
      <w:r w:rsidRPr="00F14DCE">
        <w:rPr>
          <w:rFonts w:ascii="Times New Roman" w:hAnsi="Times New Roman"/>
          <w:sz w:val="20"/>
          <w:szCs w:val="20"/>
        </w:rPr>
        <w:t xml:space="preserve"> assisting in </w:t>
      </w:r>
      <w:r>
        <w:rPr>
          <w:rFonts w:ascii="Times New Roman" w:hAnsi="Times New Roman"/>
          <w:sz w:val="20"/>
          <w:szCs w:val="20"/>
        </w:rPr>
        <w:t>current issues with that LOB.</w:t>
      </w:r>
    </w:p>
    <w:p w14:paraId="5320BCA4" w14:textId="77777777" w:rsidR="00D52B51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ent true-up to HIVVS(testing) environments</w:t>
      </w:r>
    </w:p>
    <w:p w14:paraId="29F1B06D" w14:textId="77777777" w:rsidR="00D52B51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Wrote Release coordinator release document on process and procedures</w:t>
      </w:r>
    </w:p>
    <w:p w14:paraId="380A1F10" w14:textId="77777777" w:rsidR="00D52B51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Release coordinator monitor for the deployment Agenda call and report. (Monitor for all deployments for all environments with CMS, PM3 and all LOB’s). </w:t>
      </w:r>
    </w:p>
    <w:p w14:paraId="77567E01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Triage defect in </w:t>
      </w:r>
      <w:r>
        <w:rPr>
          <w:rFonts w:ascii="Times New Roman" w:hAnsi="Times New Roman"/>
          <w:sz w:val="20"/>
          <w:szCs w:val="20"/>
        </w:rPr>
        <w:t xml:space="preserve">HIVVS </w:t>
      </w:r>
      <w:r w:rsidRPr="00F14DCE">
        <w:rPr>
          <w:rFonts w:ascii="Times New Roman" w:hAnsi="Times New Roman"/>
          <w:sz w:val="20"/>
          <w:szCs w:val="20"/>
        </w:rPr>
        <w:t>testing cycle</w:t>
      </w:r>
    </w:p>
    <w:p w14:paraId="4C2CDA5C" w14:textId="77777777" w:rsidR="00D52B51" w:rsidRDefault="00D52B51" w:rsidP="00D52B5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Triage defect in production</w:t>
      </w:r>
      <w:r w:rsidRPr="00484A6A">
        <w:rPr>
          <w:rFonts w:ascii="Times New Roman" w:hAnsi="Times New Roman"/>
          <w:sz w:val="20"/>
          <w:szCs w:val="20"/>
        </w:rPr>
        <w:t xml:space="preserve"> </w:t>
      </w:r>
    </w:p>
    <w:p w14:paraId="11F20150" w14:textId="77777777" w:rsidR="00331E10" w:rsidRDefault="00331E10" w:rsidP="00D52B51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</w:rPr>
      </w:pPr>
    </w:p>
    <w:p w14:paraId="0C29193B" w14:textId="77777777" w:rsidR="00D52B51" w:rsidRPr="00F14DCE" w:rsidRDefault="00D52B51" w:rsidP="00D52B51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u w:val="single"/>
        </w:rPr>
        <w:t>Wells Fargo</w:t>
      </w:r>
      <w:r>
        <w:rPr>
          <w:rFonts w:ascii="Times New Roman" w:hAnsi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                    2015-2016</w:t>
      </w:r>
      <w:r w:rsidRPr="00F14DCE">
        <w:rPr>
          <w:rFonts w:ascii="Times New Roman" w:hAnsi="Times New Roman"/>
          <w:b/>
          <w:sz w:val="20"/>
          <w:szCs w:val="20"/>
        </w:rPr>
        <w:tab/>
      </w:r>
    </w:p>
    <w:p w14:paraId="1FB9A4A2" w14:textId="77777777" w:rsidR="00D52B51" w:rsidRPr="00F14DCE" w:rsidRDefault="00D52B51" w:rsidP="00D52B51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 xml:space="preserve">Business Analyst/Data Analyst for </w:t>
      </w:r>
      <w:r>
        <w:rPr>
          <w:rFonts w:ascii="Times New Roman" w:hAnsi="Times New Roman"/>
          <w:b/>
          <w:sz w:val="20"/>
          <w:szCs w:val="20"/>
          <w:u w:val="single"/>
        </w:rPr>
        <w:t>Wells Fargo</w:t>
      </w:r>
    </w:p>
    <w:p w14:paraId="2FED972C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Business requirement documents for internal processing</w:t>
      </w:r>
      <w:r>
        <w:rPr>
          <w:rFonts w:ascii="Times New Roman" w:hAnsi="Times New Roman"/>
          <w:sz w:val="20"/>
          <w:szCs w:val="20"/>
        </w:rPr>
        <w:t>.</w:t>
      </w:r>
    </w:p>
    <w:p w14:paraId="48CD2EED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algorithms through SAS</w:t>
      </w:r>
      <w:r>
        <w:rPr>
          <w:rFonts w:ascii="Times New Roman" w:hAnsi="Times New Roman"/>
          <w:sz w:val="20"/>
          <w:szCs w:val="20"/>
        </w:rPr>
        <w:t>.</w:t>
      </w:r>
    </w:p>
    <w:p w14:paraId="028E1FEE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 with data analyst on new requirements documentation</w:t>
      </w:r>
      <w:r>
        <w:rPr>
          <w:rFonts w:ascii="Times New Roman" w:hAnsi="Times New Roman"/>
          <w:sz w:val="20"/>
          <w:szCs w:val="20"/>
        </w:rPr>
        <w:t>.</w:t>
      </w:r>
    </w:p>
    <w:p w14:paraId="216B9B2B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 with Data analyst on new production algorithms through SAS</w:t>
      </w:r>
      <w:r>
        <w:rPr>
          <w:rFonts w:ascii="Times New Roman" w:hAnsi="Times New Roman"/>
          <w:sz w:val="20"/>
          <w:szCs w:val="20"/>
        </w:rPr>
        <w:t>.</w:t>
      </w:r>
    </w:p>
    <w:p w14:paraId="382C92D2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algorithm for monthly and yearly cost across company's platform</w:t>
      </w:r>
    </w:p>
    <w:p w14:paraId="210956BC" w14:textId="77777777" w:rsidR="00D52B51" w:rsidRPr="00F14DCE" w:rsidRDefault="00D52B51" w:rsidP="00D52B51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ed with other BA's assisting in algorithms through SAS</w:t>
      </w:r>
    </w:p>
    <w:p w14:paraId="7E5138F8" w14:textId="77777777" w:rsidR="00042493" w:rsidRPr="00F14DCE" w:rsidRDefault="00042493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</w:p>
    <w:p w14:paraId="0D0377A9" w14:textId="77777777" w:rsidR="00331E10" w:rsidRPr="00F14DCE" w:rsidRDefault="00042493" w:rsidP="00331E1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Insight Global</w:t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="00331E10">
        <w:rPr>
          <w:rFonts w:ascii="Times New Roman" w:hAnsi="Times New Roman"/>
          <w:b/>
          <w:sz w:val="20"/>
          <w:szCs w:val="20"/>
        </w:rPr>
        <w:t xml:space="preserve">                                                                                                                                              </w:t>
      </w:r>
      <w:r w:rsidR="00331E10" w:rsidRPr="00F14DCE">
        <w:rPr>
          <w:rFonts w:ascii="Times New Roman" w:hAnsi="Times New Roman"/>
          <w:b/>
          <w:sz w:val="20"/>
          <w:szCs w:val="20"/>
        </w:rPr>
        <w:t>2014-2015</w:t>
      </w:r>
    </w:p>
    <w:p w14:paraId="591241B8" w14:textId="77777777" w:rsidR="00042493" w:rsidRPr="00F14DCE" w:rsidRDefault="00042493" w:rsidP="00042493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ab/>
      </w:r>
    </w:p>
    <w:p w14:paraId="2C7019F2" w14:textId="77777777" w:rsidR="00042493" w:rsidRPr="00F14DCE" w:rsidRDefault="00042493" w:rsidP="00042493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Business Analyst</w:t>
      </w:r>
      <w:r w:rsidR="00834B57" w:rsidRPr="00F14DCE">
        <w:rPr>
          <w:rFonts w:ascii="Times New Roman" w:hAnsi="Times New Roman"/>
          <w:b/>
          <w:sz w:val="20"/>
          <w:szCs w:val="20"/>
          <w:u w:val="single"/>
        </w:rPr>
        <w:t>/Data Analyst</w:t>
      </w:r>
      <w:r w:rsidRPr="00F14DCE">
        <w:rPr>
          <w:rFonts w:ascii="Times New Roman" w:hAnsi="Times New Roman"/>
          <w:b/>
          <w:sz w:val="20"/>
          <w:szCs w:val="20"/>
          <w:u w:val="single"/>
        </w:rPr>
        <w:t xml:space="preserve"> for Optum (United health Care)</w:t>
      </w:r>
    </w:p>
    <w:p w14:paraId="63A0142E" w14:textId="77777777" w:rsidR="00042493" w:rsidRPr="00F14DCE" w:rsidRDefault="00042493" w:rsidP="0004249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Business requirement documents for outside insurance company's run through internal insurance processing</w:t>
      </w:r>
      <w:r w:rsidR="002339F4" w:rsidRPr="00F14DCE">
        <w:rPr>
          <w:rFonts w:ascii="Times New Roman" w:hAnsi="Times New Roman"/>
          <w:sz w:val="20"/>
          <w:szCs w:val="20"/>
        </w:rPr>
        <w:t xml:space="preserve"> for claim processing</w:t>
      </w:r>
      <w:r w:rsidRPr="00F14DCE">
        <w:rPr>
          <w:rFonts w:ascii="Times New Roman" w:hAnsi="Times New Roman"/>
          <w:sz w:val="20"/>
          <w:szCs w:val="20"/>
        </w:rPr>
        <w:t>.</w:t>
      </w:r>
    </w:p>
    <w:p w14:paraId="0F331C8E" w14:textId="77777777" w:rsidR="00042493" w:rsidRPr="00F14DCE" w:rsidRDefault="00042493" w:rsidP="0004249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algorithms through SAS for cost saving through medicare and medicaid</w:t>
      </w:r>
      <w:r w:rsidR="002339F4" w:rsidRPr="00F14DCE">
        <w:rPr>
          <w:rFonts w:ascii="Times New Roman" w:hAnsi="Times New Roman"/>
          <w:sz w:val="20"/>
          <w:szCs w:val="20"/>
        </w:rPr>
        <w:t xml:space="preserve"> claims processing</w:t>
      </w:r>
    </w:p>
    <w:p w14:paraId="36DB2005" w14:textId="77777777" w:rsidR="00042493" w:rsidRPr="00F14DCE" w:rsidRDefault="00042493" w:rsidP="0004249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Updated SDD’s documents and RTMS for requirements</w:t>
      </w:r>
      <w:r w:rsidR="002339F4" w:rsidRPr="00F14DCE">
        <w:rPr>
          <w:rFonts w:ascii="Times New Roman" w:hAnsi="Times New Roman"/>
          <w:sz w:val="20"/>
          <w:szCs w:val="20"/>
        </w:rPr>
        <w:t xml:space="preserve"> for claims processing</w:t>
      </w:r>
    </w:p>
    <w:p w14:paraId="0F682EA5" w14:textId="77777777" w:rsidR="00E33F92" w:rsidRPr="00F14DCE" w:rsidRDefault="00E33F92" w:rsidP="00E33F92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 with data analyst on new requirements documentation</w:t>
      </w:r>
      <w:r w:rsidR="002339F4" w:rsidRPr="00F14DCE">
        <w:rPr>
          <w:rFonts w:ascii="Times New Roman" w:hAnsi="Times New Roman"/>
          <w:sz w:val="20"/>
          <w:szCs w:val="20"/>
        </w:rPr>
        <w:t xml:space="preserve"> for claims processing</w:t>
      </w:r>
    </w:p>
    <w:p w14:paraId="2AD226B7" w14:textId="77777777" w:rsidR="00042493" w:rsidRPr="00F14DCE" w:rsidRDefault="00E33F92" w:rsidP="0004249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 with Data analyst on new production algorithms through SAS</w:t>
      </w:r>
      <w:r w:rsidR="002339F4" w:rsidRPr="00F14DCE">
        <w:rPr>
          <w:rFonts w:ascii="Times New Roman" w:hAnsi="Times New Roman"/>
          <w:sz w:val="20"/>
          <w:szCs w:val="20"/>
        </w:rPr>
        <w:t xml:space="preserve"> for claims processing</w:t>
      </w:r>
    </w:p>
    <w:p w14:paraId="5B240BDA" w14:textId="77777777" w:rsidR="00E33F92" w:rsidRPr="00F14DCE" w:rsidRDefault="00E33F92" w:rsidP="0004249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algorithm for monthly and yearly cost across company's platform</w:t>
      </w:r>
    </w:p>
    <w:p w14:paraId="10E78E14" w14:textId="77777777" w:rsidR="00E33F92" w:rsidRPr="00F14DCE" w:rsidRDefault="00313AEC" w:rsidP="0004249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ed with other BA's assisting in algorithms through SAS</w:t>
      </w:r>
    </w:p>
    <w:p w14:paraId="1E424D9D" w14:textId="77777777" w:rsidR="00331E10" w:rsidRPr="00F14DCE" w:rsidRDefault="00331E1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</w:p>
    <w:p w14:paraId="70A84A49" w14:textId="77777777" w:rsidR="001F266D" w:rsidRPr="00F14DCE" w:rsidRDefault="002C6E59" w:rsidP="001F266D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Acentia</w:t>
      </w:r>
      <w:r w:rsidR="001F266D" w:rsidRPr="00F14DCE">
        <w:rPr>
          <w:rFonts w:ascii="Times New Roman" w:hAnsi="Times New Roman"/>
          <w:b/>
          <w:sz w:val="20"/>
          <w:szCs w:val="20"/>
          <w:u w:val="single"/>
        </w:rPr>
        <w:t xml:space="preserve"> Company LLC</w:t>
      </w:r>
      <w:r w:rsidR="001F266D" w:rsidRPr="00F14DCE"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                                  </w:t>
      </w:r>
      <w:r w:rsidR="001F266D" w:rsidRPr="00F14DCE">
        <w:rPr>
          <w:rFonts w:ascii="Times New Roman" w:hAnsi="Times New Roman"/>
          <w:b/>
          <w:sz w:val="20"/>
          <w:szCs w:val="20"/>
        </w:rPr>
        <w:t>2010-</w:t>
      </w:r>
      <w:r w:rsidR="00042493" w:rsidRPr="00F14DCE">
        <w:rPr>
          <w:rFonts w:ascii="Times New Roman" w:hAnsi="Times New Roman"/>
          <w:b/>
          <w:sz w:val="20"/>
          <w:szCs w:val="20"/>
        </w:rPr>
        <w:t>2014</w:t>
      </w:r>
    </w:p>
    <w:p w14:paraId="0336D2F3" w14:textId="77777777" w:rsidR="001F266D" w:rsidRPr="00F14DCE" w:rsidRDefault="0003438C" w:rsidP="001F266D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Deployment Engineer</w:t>
      </w:r>
      <w:r w:rsidR="002339F4" w:rsidRPr="00F14DCE">
        <w:rPr>
          <w:rFonts w:ascii="Times New Roman" w:hAnsi="Times New Roman"/>
          <w:b/>
          <w:sz w:val="20"/>
          <w:szCs w:val="20"/>
          <w:u w:val="single"/>
        </w:rPr>
        <w:t xml:space="preserve"> for CMS (Certified Medicare Services)</w:t>
      </w:r>
    </w:p>
    <w:p w14:paraId="694774A3" w14:textId="77777777" w:rsidR="00D213D9" w:rsidRPr="00F14DCE" w:rsidRDefault="00D213D9" w:rsidP="00D213D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Wrote SQL Scripts for reporting documents </w:t>
      </w:r>
    </w:p>
    <w:p w14:paraId="7552928A" w14:textId="77777777" w:rsidR="00D213D9" w:rsidRPr="00F14DCE" w:rsidRDefault="00D213D9" w:rsidP="00D213D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SQL scripting for multiple data joins for reporting</w:t>
      </w:r>
    </w:p>
    <w:p w14:paraId="7BCCBC9A" w14:textId="77777777" w:rsidR="00D213D9" w:rsidRPr="00F14DCE" w:rsidRDefault="00D213D9" w:rsidP="00D213D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Updated SQL Scripts for schedule monthly reports</w:t>
      </w:r>
    </w:p>
    <w:p w14:paraId="786C658A" w14:textId="77777777" w:rsidR="00D213D9" w:rsidRPr="00F14DCE" w:rsidRDefault="00D213D9" w:rsidP="00D213D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lastRenderedPageBreak/>
        <w:t xml:space="preserve">Wrote SQL scripts to pull multiple data </w:t>
      </w:r>
    </w:p>
    <w:p w14:paraId="71805A3D" w14:textId="77777777" w:rsidR="00F14DCE" w:rsidRPr="00F14DCE" w:rsidRDefault="00F14DCE" w:rsidP="00F14DC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 has  Business analyst on new requirements documentation</w:t>
      </w:r>
    </w:p>
    <w:p w14:paraId="6412C0C8" w14:textId="77777777" w:rsidR="00D213D9" w:rsidRPr="00F14DCE" w:rsidRDefault="00D213D9" w:rsidP="00D213D9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Created </w:t>
      </w:r>
      <w:r w:rsidR="00F14DCE" w:rsidRPr="00F14DCE">
        <w:rPr>
          <w:rFonts w:ascii="Times New Roman" w:hAnsi="Times New Roman"/>
          <w:sz w:val="20"/>
          <w:szCs w:val="20"/>
        </w:rPr>
        <w:t xml:space="preserve">&amp; Updated </w:t>
      </w:r>
      <w:r w:rsidRPr="00F14DCE">
        <w:rPr>
          <w:rFonts w:ascii="Times New Roman" w:hAnsi="Times New Roman"/>
          <w:sz w:val="20"/>
          <w:szCs w:val="20"/>
        </w:rPr>
        <w:t>test plans in HP quality Center</w:t>
      </w:r>
    </w:p>
    <w:p w14:paraId="3E7AA4C7" w14:textId="77777777" w:rsidR="00C969F9" w:rsidRPr="00F14DCE" w:rsidRDefault="00C969F9" w:rsidP="00D213D9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UAT testing in HP Quality Center</w:t>
      </w:r>
    </w:p>
    <w:p w14:paraId="02104442" w14:textId="77777777" w:rsidR="00D213D9" w:rsidRPr="00F14DCE" w:rsidRDefault="00D213D9" w:rsidP="00D213D9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defects in HP Quality Center</w:t>
      </w:r>
    </w:p>
    <w:p w14:paraId="451742E9" w14:textId="77777777" w:rsidR="0003438C" w:rsidRPr="00F14DCE" w:rsidRDefault="0003438C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Schedule deployment for Hospital reporting contract</w:t>
      </w:r>
    </w:p>
    <w:p w14:paraId="286EC18F" w14:textId="77777777" w:rsidR="0003438C" w:rsidRPr="00F14DCE" w:rsidRDefault="0003438C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Schedule production fixes for Hospital reporting</w:t>
      </w:r>
    </w:p>
    <w:p w14:paraId="3C045E6B" w14:textId="77777777" w:rsidR="0003438C" w:rsidRPr="00F14DCE" w:rsidRDefault="0003438C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Triage defect in V&amp;V testing cycle</w:t>
      </w:r>
    </w:p>
    <w:p w14:paraId="0EA7160D" w14:textId="77777777" w:rsidR="0003438C" w:rsidRPr="00F14DCE" w:rsidRDefault="0003438C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Triage defect in production</w:t>
      </w:r>
    </w:p>
    <w:p w14:paraId="3B05A8C5" w14:textId="77777777" w:rsidR="00F14DCE" w:rsidRPr="00F14DCE" w:rsidRDefault="00F14DCE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Scheduled JAD session with co-workers and stakeholder on Business requirements</w:t>
      </w:r>
    </w:p>
    <w:p w14:paraId="6328624F" w14:textId="77777777" w:rsidR="00F14DCE" w:rsidRPr="00F14DCE" w:rsidRDefault="00F14DCE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Scheduled JAD session with co-workers and stakeholder on scheduled deployments</w:t>
      </w:r>
    </w:p>
    <w:p w14:paraId="1F505B40" w14:textId="77777777" w:rsidR="00C969F9" w:rsidRPr="00F14DCE" w:rsidRDefault="00C969F9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as deployment Engineer has well has Business Process Analyst for deployments</w:t>
      </w:r>
    </w:p>
    <w:p w14:paraId="68C964F6" w14:textId="77777777" w:rsidR="0003438C" w:rsidRPr="00F14DCE" w:rsidRDefault="0003438C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ork with release manager on development and defect</w:t>
      </w:r>
    </w:p>
    <w:p w14:paraId="113332D9" w14:textId="77777777" w:rsidR="00F14DCE" w:rsidRPr="00F14DCE" w:rsidRDefault="00F14DCE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Scheduled and participated in Peers reviews</w:t>
      </w:r>
    </w:p>
    <w:p w14:paraId="74325D82" w14:textId="77777777" w:rsidR="001F266D" w:rsidRPr="00F14DCE" w:rsidRDefault="0003438C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Monitor all remedy ticket for Hospital reporting contract</w:t>
      </w:r>
      <w:r w:rsidR="001F266D" w:rsidRPr="00F14DCE">
        <w:rPr>
          <w:rFonts w:ascii="Times New Roman" w:hAnsi="Times New Roman"/>
          <w:sz w:val="20"/>
          <w:szCs w:val="20"/>
        </w:rPr>
        <w:t xml:space="preserve">. </w:t>
      </w:r>
    </w:p>
    <w:p w14:paraId="4B3A4AA6" w14:textId="77777777" w:rsidR="001F266D" w:rsidRPr="00F14DCE" w:rsidRDefault="001F266D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eastAsia="SimSun" w:hAnsi="Times New Roman"/>
          <w:sz w:val="20"/>
          <w:szCs w:val="20"/>
          <w:lang w:eastAsia="zh-CN"/>
        </w:rPr>
        <w:t>Creating new and updating current legacy PowerBuilder reports.</w:t>
      </w:r>
    </w:p>
    <w:p w14:paraId="164E970D" w14:textId="77777777" w:rsidR="001F266D" w:rsidRPr="00F14DCE" w:rsidRDefault="001F266D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Updating new SQL packages for requirements for current legacy reports. </w:t>
      </w:r>
    </w:p>
    <w:p w14:paraId="600591E8" w14:textId="77777777" w:rsidR="001F266D" w:rsidRPr="00F14DCE" w:rsidRDefault="001F266D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Inserting data into tables to update and test new or legacy reports. </w:t>
      </w:r>
    </w:p>
    <w:p w14:paraId="50BB565C" w14:textId="77777777" w:rsidR="001F266D" w:rsidRPr="00F14DCE" w:rsidRDefault="001F266D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Defect lead for all defects for the CMS account, where create reports for management on status for all defects by third party testing company and own QA testers.</w:t>
      </w:r>
    </w:p>
    <w:p w14:paraId="3DECE289" w14:textId="77777777" w:rsidR="001F266D" w:rsidRPr="00F14DCE" w:rsidRDefault="001F266D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Fix production reports upon request. </w:t>
      </w:r>
    </w:p>
    <w:p w14:paraId="43BB76D0" w14:textId="77777777" w:rsidR="001F266D" w:rsidRPr="00F14DCE" w:rsidRDefault="001F266D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Work </w:t>
      </w:r>
      <w:r w:rsidR="00F14DCE" w:rsidRPr="00F14DCE">
        <w:rPr>
          <w:rFonts w:ascii="Times New Roman" w:hAnsi="Times New Roman"/>
          <w:sz w:val="20"/>
          <w:szCs w:val="20"/>
        </w:rPr>
        <w:t xml:space="preserve">has </w:t>
      </w:r>
      <w:r w:rsidRPr="00F14DCE">
        <w:rPr>
          <w:rFonts w:ascii="Times New Roman" w:hAnsi="Times New Roman"/>
          <w:sz w:val="20"/>
          <w:szCs w:val="20"/>
        </w:rPr>
        <w:t xml:space="preserve"> BA’s on new requirements documentation</w:t>
      </w:r>
    </w:p>
    <w:p w14:paraId="09C9E9A0" w14:textId="77777777" w:rsidR="001F266D" w:rsidRPr="00F14DCE" w:rsidRDefault="001F266D" w:rsidP="001F266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Updated SDD’s documents and RTMS for requirements and RCR’s</w:t>
      </w:r>
    </w:p>
    <w:p w14:paraId="22144D5C" w14:textId="77777777" w:rsidR="00CB4639" w:rsidRPr="00F14DCE" w:rsidRDefault="00CB4639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</w:p>
    <w:p w14:paraId="7FE878AB" w14:textId="77777777" w:rsidR="004124E4" w:rsidRPr="00F14DCE" w:rsidRDefault="00CB4639" w:rsidP="00CB4639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21</w:t>
      </w:r>
      <w:r w:rsidRPr="00F14DCE">
        <w:rPr>
          <w:rFonts w:ascii="Times New Roman" w:hAnsi="Times New Roman"/>
          <w:b/>
          <w:sz w:val="20"/>
          <w:szCs w:val="20"/>
          <w:u w:val="single"/>
          <w:vertAlign w:val="superscript"/>
        </w:rPr>
        <w:t>st</w:t>
      </w:r>
      <w:r w:rsidRPr="00F14DCE">
        <w:rPr>
          <w:rFonts w:ascii="Times New Roman" w:hAnsi="Times New Roman"/>
          <w:b/>
          <w:sz w:val="20"/>
          <w:szCs w:val="20"/>
          <w:u w:val="single"/>
        </w:rPr>
        <w:t xml:space="preserve"> Century Technology Houston, TX</w:t>
      </w:r>
      <w:r w:rsidRPr="00F14DCE"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         </w:t>
      </w:r>
      <w:r w:rsidR="00315C2D" w:rsidRPr="00F14DCE">
        <w:rPr>
          <w:rFonts w:ascii="Times New Roman" w:hAnsi="Times New Roman"/>
          <w:b/>
          <w:sz w:val="20"/>
          <w:szCs w:val="20"/>
        </w:rPr>
        <w:t>2010-2010</w:t>
      </w:r>
    </w:p>
    <w:p w14:paraId="146A2572" w14:textId="77777777" w:rsidR="00CB4639" w:rsidRPr="00F14DCE" w:rsidRDefault="00CB4639" w:rsidP="00CB4639">
      <w:pPr>
        <w:spacing w:after="0" w:line="240" w:lineRule="auto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Business Analyst</w:t>
      </w:r>
    </w:p>
    <w:p w14:paraId="472B3A7D" w14:textId="77777777" w:rsidR="00CB4639" w:rsidRPr="00F14DCE" w:rsidRDefault="00CB4639" w:rsidP="00CB4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Business Analyst </w:t>
      </w:r>
      <w:r w:rsidR="004124E4" w:rsidRPr="00F14DCE">
        <w:rPr>
          <w:rFonts w:ascii="Times New Roman" w:hAnsi="Times New Roman"/>
          <w:sz w:val="20"/>
          <w:szCs w:val="20"/>
        </w:rPr>
        <w:t>f</w:t>
      </w:r>
      <w:r w:rsidRPr="00F14DCE">
        <w:rPr>
          <w:rFonts w:ascii="Times New Roman" w:hAnsi="Times New Roman"/>
          <w:sz w:val="20"/>
          <w:szCs w:val="20"/>
        </w:rPr>
        <w:t xml:space="preserve">or DOL ICERT system application modules. </w:t>
      </w:r>
    </w:p>
    <w:p w14:paraId="606FB077" w14:textId="77777777" w:rsidR="00CB4639" w:rsidRPr="00F14DCE" w:rsidRDefault="00CB4639" w:rsidP="00CB4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eastAsia="SimSun" w:hAnsi="Times New Roman"/>
          <w:sz w:val="20"/>
          <w:szCs w:val="20"/>
          <w:lang w:eastAsia="zh-CN"/>
        </w:rPr>
        <w:t>Analyzes business or scientific problems for resolution through electronic data processing, gathers information from users, defines work problems, and, if feasible, designs a system of computer programs and procedures to resolve the problems.</w:t>
      </w:r>
    </w:p>
    <w:p w14:paraId="37D1A404" w14:textId="77777777" w:rsidR="00CB4639" w:rsidRPr="00F14DCE" w:rsidRDefault="00CB4639" w:rsidP="00CB4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eastAsia="SimSun" w:hAnsi="Times New Roman"/>
          <w:sz w:val="20"/>
          <w:szCs w:val="20"/>
          <w:lang w:eastAsia="zh-CN"/>
        </w:rPr>
        <w:t>Develops complete specifications or enables other Computer Programmers to prepare required programs and analyzes subject-matter operations to be automated; specifies number and types of records, files, and documents to be used and outputs to be produced; prepares work diagrams and data flow charts; coordinates tests of the system and participates in trial runs of new and revised systems; and recommends computer equipment changes to obtain more effective operations.</w:t>
      </w:r>
    </w:p>
    <w:p w14:paraId="008DFEAE" w14:textId="77777777" w:rsidR="00CB4639" w:rsidRPr="00F14DCE" w:rsidRDefault="00CB4639" w:rsidP="00CB4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eastAsia="SimSun" w:hAnsi="Times New Roman"/>
          <w:sz w:val="20"/>
          <w:szCs w:val="20"/>
          <w:lang w:eastAsia="zh-CN"/>
        </w:rPr>
        <w:t>Applies systems analysis and design skills in an area such as a record keeping or scientific operation</w:t>
      </w:r>
    </w:p>
    <w:p w14:paraId="627008CA" w14:textId="77777777" w:rsidR="004124E4" w:rsidRPr="00F14DCE" w:rsidRDefault="004124E4" w:rsidP="00CB4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eastAsia="SimSun" w:hAnsi="Times New Roman"/>
          <w:sz w:val="20"/>
          <w:szCs w:val="20"/>
          <w:lang w:eastAsia="zh-CN"/>
        </w:rPr>
        <w:t>The Computer Systems Analyst II reviews proposals which consist of objectives, scope, and user expectations; gathers facts, analyzes data, and prepares a project synopsis which compares alternatives in terms of cost, time, availability of equipment and personnel, and recommends a course of action; upon approval of synopsis, prepares specifications for development of computer programs.</w:t>
      </w:r>
    </w:p>
    <w:p w14:paraId="7F0E1455" w14:textId="77777777" w:rsidR="004124E4" w:rsidRPr="00D52B51" w:rsidRDefault="004124E4" w:rsidP="00CB4639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eastAsia="SimSun" w:hAnsi="Times New Roman"/>
          <w:sz w:val="20"/>
          <w:szCs w:val="20"/>
          <w:lang w:eastAsia="zh-CN"/>
        </w:rPr>
        <w:t>Duties also include the ability to determine and resolve data processing problems and coordinate the work with program, users</w:t>
      </w:r>
    </w:p>
    <w:p w14:paraId="5A2EFC36" w14:textId="77777777" w:rsidR="00D52B51" w:rsidRDefault="00D52B51" w:rsidP="00D52B51">
      <w:pPr>
        <w:pStyle w:val="ListParagraph"/>
        <w:spacing w:after="0" w:line="240" w:lineRule="auto"/>
        <w:ind w:left="360"/>
        <w:rPr>
          <w:rFonts w:ascii="Times New Roman" w:eastAsia="SimSun" w:hAnsi="Times New Roman"/>
          <w:sz w:val="20"/>
          <w:szCs w:val="20"/>
          <w:lang w:eastAsia="zh-CN"/>
        </w:rPr>
      </w:pPr>
    </w:p>
    <w:p w14:paraId="578E7CDB" w14:textId="77777777" w:rsidR="00AF59C0" w:rsidRPr="00F14DCE" w:rsidRDefault="00AF59C0">
      <w:pPr>
        <w:tabs>
          <w:tab w:val="right" w:pos="10230"/>
        </w:tabs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NCR, Rockville, MD</w:t>
      </w:r>
      <w:r w:rsidRPr="00F14DCE">
        <w:rPr>
          <w:rFonts w:ascii="Times New Roman" w:hAnsi="Times New Roman"/>
          <w:sz w:val="20"/>
          <w:szCs w:val="20"/>
        </w:rPr>
        <w:t xml:space="preserve"> </w:t>
      </w:r>
      <w:r w:rsidRPr="00F14DCE">
        <w:rPr>
          <w:rFonts w:ascii="Times New Roman" w:hAnsi="Times New Roman"/>
          <w:sz w:val="20"/>
          <w:szCs w:val="20"/>
        </w:rPr>
        <w:tab/>
      </w:r>
      <w:r w:rsidRPr="00F14DCE">
        <w:rPr>
          <w:rFonts w:ascii="Times New Roman" w:hAnsi="Times New Roman"/>
          <w:b/>
          <w:sz w:val="20"/>
          <w:szCs w:val="20"/>
        </w:rPr>
        <w:t>1996 – 200</w:t>
      </w:r>
      <w:r w:rsidR="00116721" w:rsidRPr="00F14DCE">
        <w:rPr>
          <w:rFonts w:ascii="Times New Roman" w:hAnsi="Times New Roman"/>
          <w:b/>
          <w:sz w:val="20"/>
          <w:szCs w:val="20"/>
        </w:rPr>
        <w:t>9</w:t>
      </w:r>
    </w:p>
    <w:p w14:paraId="1058C437" w14:textId="77777777" w:rsidR="00AF59C0" w:rsidRPr="00F14DCE" w:rsidRDefault="00D52B51">
      <w:pPr>
        <w:spacing w:before="120" w:after="0" w:line="240" w:lineRule="auto"/>
        <w:jc w:val="both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/>
          <w:sz w:val="20"/>
          <w:szCs w:val="20"/>
          <w:u w:val="single"/>
        </w:rPr>
        <w:t xml:space="preserve">Project </w:t>
      </w:r>
      <w:proofErr w:type="spellStart"/>
      <w:r>
        <w:rPr>
          <w:rFonts w:ascii="Times New Roman" w:hAnsi="Times New Roman"/>
          <w:b/>
          <w:sz w:val="20"/>
          <w:szCs w:val="20"/>
          <w:u w:val="single"/>
        </w:rPr>
        <w:t>Manger</w:t>
      </w:r>
      <w:proofErr w:type="spellEnd"/>
      <w:r>
        <w:rPr>
          <w:rFonts w:ascii="Times New Roman" w:hAnsi="Times New Roman"/>
          <w:b/>
          <w:sz w:val="20"/>
          <w:szCs w:val="20"/>
          <w:u w:val="single"/>
        </w:rPr>
        <w:t>/Business Analyst</w:t>
      </w:r>
    </w:p>
    <w:p w14:paraId="386C1F9D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Moved all customer and internal reporting over to Business Objects and client tools, developing time zone reporting worldwide for global reporting.</w:t>
      </w:r>
    </w:p>
    <w:p w14:paraId="27059544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Developed Helpdesk standard reports through Business Object using the client applications.</w:t>
      </w:r>
    </w:p>
    <w:p w14:paraId="1C3C1345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Used Business Object XI applications by developing multiple reports.</w:t>
      </w:r>
    </w:p>
    <w:p w14:paraId="47BBEF12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Helped in running EDW reports</w:t>
      </w:r>
      <w:r w:rsidR="00101A1E" w:rsidRPr="00F14DCE">
        <w:rPr>
          <w:rFonts w:ascii="Times New Roman" w:hAnsi="Times New Roman"/>
          <w:sz w:val="20"/>
          <w:szCs w:val="20"/>
        </w:rPr>
        <w:t>, Crystal reports</w:t>
      </w:r>
      <w:r w:rsidRPr="00F14DCE">
        <w:rPr>
          <w:rFonts w:ascii="Times New Roman" w:hAnsi="Times New Roman"/>
          <w:sz w:val="20"/>
          <w:szCs w:val="20"/>
        </w:rPr>
        <w:t xml:space="preserve"> and deep dive analysis for the DECA helpdesk in Columbia to help identify software and hardware issue to drop their call rate down per month.</w:t>
      </w:r>
    </w:p>
    <w:p w14:paraId="0FCF5770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lastRenderedPageBreak/>
        <w:t>Ran all reporting for hardware from Sparks plus EDW reports for CE dispatches, helping in developing new processes that contributed to dropping OBF’s (Out of Box Failures) by over 35% and NFF’s (No Fault Found) by over 25%.</w:t>
      </w:r>
    </w:p>
    <w:p w14:paraId="205A2B9F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Assisted in setting up a database that TIER II analyst and DEPO maintenance personal could view for repeat offenders that helped determine the cause of the equipment, dropping both OBF’s and NFF’s.</w:t>
      </w:r>
    </w:p>
    <w:p w14:paraId="3E4834A0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multiple reporting for Helpdesk and Standard Helpdesk reports to transfer all accounts to organize Columbia Helpdesk for DeCA, improving helpdesk reporting processes.</w:t>
      </w:r>
    </w:p>
    <w:p w14:paraId="7317AB00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onverted all reporting from the GEMS Remedy to EDW-Business Object for all accounts at the ACCC helpdesk to EDW and created reports for other account across NCR worldwide.</w:t>
      </w:r>
    </w:p>
    <w:p w14:paraId="6E0806C6" w14:textId="77777777" w:rsidR="00101A1E" w:rsidRPr="00F14DCE" w:rsidRDefault="00101A1E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Crystal reports for helpdesk accounts on companies Remedy and customer Remedy systems.</w:t>
      </w:r>
    </w:p>
    <w:p w14:paraId="44F8C9CC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Initiated a project plan for tracking all products on the account that dropped OBF’s (Out of Box Failures) and NFF’s (No Fault Founds) by over 25%.</w:t>
      </w:r>
    </w:p>
    <w:p w14:paraId="1762784B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Acted as USPS Postal Stores Project manager, Software developer, Senior System Support Analysis (TIER III &amp; IV) for 670 USPS Postal Stores.</w:t>
      </w:r>
    </w:p>
    <w:p w14:paraId="37AD9F47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 xml:space="preserve">Developed and Tested 3rd party applications on a Windows NT operating system and built CD install and recovery program. </w:t>
      </w:r>
    </w:p>
    <w:p w14:paraId="1AC42BF4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rote support procedures for TIER I and II help desk, providing Level lI, III, &amp; IV support for AAFES Burger King.</w:t>
      </w:r>
    </w:p>
    <w:p w14:paraId="72D6FC37" w14:textId="77777777" w:rsidR="00AF59C0" w:rsidRPr="00F14DCE" w:rsidRDefault="00AF59C0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Setup</w:t>
      </w:r>
      <w:r w:rsidR="00D45728" w:rsidRPr="00F14DCE">
        <w:rPr>
          <w:rFonts w:ascii="Times New Roman" w:hAnsi="Times New Roman"/>
          <w:sz w:val="20"/>
          <w:szCs w:val="20"/>
        </w:rPr>
        <w:t xml:space="preserve"> </w:t>
      </w:r>
      <w:r w:rsidRPr="00F14DCE">
        <w:rPr>
          <w:rFonts w:ascii="Times New Roman" w:hAnsi="Times New Roman"/>
          <w:sz w:val="20"/>
          <w:szCs w:val="20"/>
        </w:rPr>
        <w:t>and implemented training for Columbia Helpdesk. Setup (CKS) and configured simulator for Columbia helpdesk.</w:t>
      </w:r>
    </w:p>
    <w:p w14:paraId="3C96BC3F" w14:textId="77777777" w:rsidR="00F512F5" w:rsidRPr="00F14DCE" w:rsidRDefault="00F512F5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USPS reports through datawarehousing for hardware support through the helpdesk and Depo maintenance.</w:t>
      </w:r>
    </w:p>
    <w:p w14:paraId="7DC096DF" w14:textId="77777777" w:rsidR="00C51BFB" w:rsidRPr="00F14DCE" w:rsidRDefault="00C51BFB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ollaborated on customer requirements for USPS Postal stores software requirements installation</w:t>
      </w:r>
    </w:p>
    <w:p w14:paraId="6068EEFB" w14:textId="77777777" w:rsidR="00C51BFB" w:rsidRPr="00F14DCE" w:rsidRDefault="00C51BFB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ollaborated with customer outside and internal for reporting through Business Objects and designing business Object universe</w:t>
      </w:r>
    </w:p>
    <w:p w14:paraId="34A50AB2" w14:textId="77777777" w:rsidR="001E3079" w:rsidRPr="00F14DCE" w:rsidRDefault="001E3079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reated and developed technical documentation for new and current hardware 7 software systems and processes</w:t>
      </w:r>
    </w:p>
    <w:p w14:paraId="3A981DA4" w14:textId="77777777" w:rsidR="001E3079" w:rsidRPr="00F14DCE" w:rsidRDefault="00956D17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Have communicated with end-user on training or final process of reporting applications</w:t>
      </w:r>
    </w:p>
    <w:p w14:paraId="78B5E149" w14:textId="77777777" w:rsidR="00956D17" w:rsidRPr="00F14DCE" w:rsidRDefault="00956D17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Understanding of SLA and SOW documentation, where have been on team to write new SLA or SOW documentation</w:t>
      </w:r>
    </w:p>
    <w:p w14:paraId="74909D03" w14:textId="77777777" w:rsidR="004124E4" w:rsidRPr="00F14DCE" w:rsidRDefault="004124E4" w:rsidP="00956D17">
      <w:pPr>
        <w:pStyle w:val="ListParagraph"/>
        <w:tabs>
          <w:tab w:val="left" w:pos="360"/>
        </w:tabs>
        <w:spacing w:after="0" w:line="240" w:lineRule="auto"/>
        <w:ind w:left="0"/>
        <w:jc w:val="both"/>
        <w:rPr>
          <w:rFonts w:ascii="Times New Roman" w:hAnsi="Times New Roman"/>
          <w:sz w:val="20"/>
          <w:szCs w:val="20"/>
        </w:rPr>
      </w:pPr>
    </w:p>
    <w:p w14:paraId="6AE460B7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EDUCATION</w:t>
      </w:r>
    </w:p>
    <w:p w14:paraId="565F4A95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</w:rPr>
        <w:t>AA</w:t>
      </w:r>
      <w:r w:rsidRPr="00F14DCE">
        <w:rPr>
          <w:rFonts w:ascii="Times New Roman" w:hAnsi="Times New Roman"/>
          <w:sz w:val="20"/>
          <w:szCs w:val="20"/>
        </w:rPr>
        <w:t xml:space="preserve">, </w:t>
      </w:r>
      <w:r w:rsidRPr="00F14DCE">
        <w:rPr>
          <w:rFonts w:ascii="Times New Roman" w:hAnsi="Times New Roman"/>
          <w:b/>
          <w:bCs/>
          <w:sz w:val="20"/>
          <w:szCs w:val="20"/>
        </w:rPr>
        <w:t>Computer Electronics in Applied Science &amp; Technical Engineering</w:t>
      </w:r>
      <w:r w:rsidRPr="00F14DCE">
        <w:rPr>
          <w:rFonts w:ascii="Times New Roman" w:hAnsi="Times New Roman"/>
          <w:sz w:val="20"/>
          <w:szCs w:val="20"/>
        </w:rPr>
        <w:t>, ITT Technical School, Youngstown, OH</w:t>
      </w:r>
    </w:p>
    <w:p w14:paraId="20BD2AF2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</w:p>
    <w:p w14:paraId="14254036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F14DCE">
        <w:rPr>
          <w:rFonts w:ascii="Times New Roman" w:hAnsi="Times New Roman"/>
          <w:b/>
          <w:sz w:val="20"/>
          <w:szCs w:val="20"/>
          <w:u w:val="single"/>
        </w:rPr>
        <w:t>PROFESSIONAL DEVELOPMENT</w:t>
      </w:r>
    </w:p>
    <w:p w14:paraId="741D173A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</w:rPr>
        <w:t>Business Objects</w:t>
      </w:r>
      <w:r w:rsidRPr="00F14DCE">
        <w:rPr>
          <w:rFonts w:ascii="Times New Roman" w:hAnsi="Times New Roman"/>
          <w:sz w:val="20"/>
          <w:szCs w:val="20"/>
        </w:rPr>
        <w:t>, Arlington, VA</w:t>
      </w:r>
    </w:p>
    <w:p w14:paraId="1B111471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Business Object 6.5 Core reporting (BO103)</w:t>
      </w:r>
    </w:p>
    <w:p w14:paraId="7949FD00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Business Objects 6.5 Advanced Reporting (BO302)</w:t>
      </w:r>
    </w:p>
    <w:p w14:paraId="267BF3EB" w14:textId="77777777" w:rsidR="00AF59C0" w:rsidRPr="00F14DCE" w:rsidRDefault="00AF59C0">
      <w:pPr>
        <w:spacing w:before="120"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</w:rPr>
        <w:t>ESI International</w:t>
      </w:r>
      <w:r w:rsidRPr="00F14DCE">
        <w:rPr>
          <w:rFonts w:ascii="Times New Roman" w:hAnsi="Times New Roman"/>
          <w:sz w:val="20"/>
          <w:szCs w:val="20"/>
        </w:rPr>
        <w:t>, Arlington, VA</w:t>
      </w:r>
    </w:p>
    <w:p w14:paraId="7C494F37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Project Management Institute</w:t>
      </w:r>
    </w:p>
    <w:p w14:paraId="2370F0CF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Completed and Received Master’s Certificate in Project Management</w:t>
      </w:r>
    </w:p>
    <w:p w14:paraId="3ED30A8B" w14:textId="77777777" w:rsidR="00AF59C0" w:rsidRPr="00F14DCE" w:rsidRDefault="00AF59C0">
      <w:pPr>
        <w:spacing w:before="120"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b/>
          <w:sz w:val="20"/>
          <w:szCs w:val="20"/>
        </w:rPr>
        <w:t>Learning Tree International</w:t>
      </w:r>
      <w:r w:rsidRPr="00F14DCE">
        <w:rPr>
          <w:rFonts w:ascii="Times New Roman" w:hAnsi="Times New Roman"/>
          <w:sz w:val="20"/>
          <w:szCs w:val="20"/>
        </w:rPr>
        <w:t>, Reston, VA</w:t>
      </w:r>
    </w:p>
    <w:p w14:paraId="41484C10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Windows NT 4.0 Workstation and Server</w:t>
      </w:r>
    </w:p>
    <w:p w14:paraId="0D9AEC4A" w14:textId="77777777" w:rsidR="00AF59C0" w:rsidRPr="00F14DCE" w:rsidRDefault="00AF59C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F14DCE">
        <w:rPr>
          <w:rFonts w:ascii="Times New Roman" w:hAnsi="Times New Roman"/>
          <w:sz w:val="20"/>
          <w:szCs w:val="20"/>
        </w:rPr>
        <w:t>Microsoft System Management Server</w:t>
      </w:r>
    </w:p>
    <w:p w14:paraId="0B678AA2" w14:textId="77777777" w:rsidR="00300EA9" w:rsidRPr="00F14DCE" w:rsidRDefault="00300EA9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sectPr w:rsidR="00300EA9" w:rsidRPr="00F14DCE" w:rsidSect="004124E4">
      <w:pgSz w:w="12240" w:h="15840"/>
      <w:pgMar w:top="1440" w:right="1080" w:bottom="1440" w:left="108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0A24E" w14:textId="77777777" w:rsidR="000C2BBA" w:rsidRDefault="000C2BBA">
      <w:pPr>
        <w:spacing w:after="0" w:line="240" w:lineRule="auto"/>
      </w:pPr>
      <w:r>
        <w:separator/>
      </w:r>
    </w:p>
  </w:endnote>
  <w:endnote w:type="continuationSeparator" w:id="0">
    <w:p w14:paraId="7AF61081" w14:textId="77777777" w:rsidR="000C2BBA" w:rsidRDefault="000C2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083F4" w14:textId="77777777" w:rsidR="000C2BBA" w:rsidRDefault="000C2BBA">
      <w:pPr>
        <w:spacing w:after="0" w:line="240" w:lineRule="auto"/>
      </w:pPr>
      <w:r>
        <w:separator/>
      </w:r>
    </w:p>
  </w:footnote>
  <w:footnote w:type="continuationSeparator" w:id="0">
    <w:p w14:paraId="4D8418B3" w14:textId="77777777" w:rsidR="000C2BBA" w:rsidRDefault="000C2B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C7728"/>
    <w:multiLevelType w:val="hybridMultilevel"/>
    <w:tmpl w:val="304A0F32"/>
    <w:lvl w:ilvl="0" w:tplc="061A52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35A76"/>
    <w:multiLevelType w:val="hybridMultilevel"/>
    <w:tmpl w:val="51C69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6183C"/>
    <w:multiLevelType w:val="hybridMultilevel"/>
    <w:tmpl w:val="DDF4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C7C60"/>
    <w:multiLevelType w:val="hybridMultilevel"/>
    <w:tmpl w:val="63982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765562"/>
    <w:multiLevelType w:val="hybridMultilevel"/>
    <w:tmpl w:val="BE1E3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D2E0236"/>
    <w:multiLevelType w:val="hybridMultilevel"/>
    <w:tmpl w:val="0B04F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E2FFF"/>
    <w:multiLevelType w:val="hybridMultilevel"/>
    <w:tmpl w:val="C0E6E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B97795"/>
    <w:multiLevelType w:val="hybridMultilevel"/>
    <w:tmpl w:val="CD3AD66A"/>
    <w:lvl w:ilvl="0" w:tplc="061A5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FC6DEC"/>
    <w:multiLevelType w:val="hybridMultilevel"/>
    <w:tmpl w:val="758E5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060B4"/>
    <w:multiLevelType w:val="hybridMultilevel"/>
    <w:tmpl w:val="33383688"/>
    <w:lvl w:ilvl="0" w:tplc="061A52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E64D09"/>
    <w:multiLevelType w:val="hybridMultilevel"/>
    <w:tmpl w:val="4B683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9D6A64"/>
    <w:multiLevelType w:val="hybridMultilevel"/>
    <w:tmpl w:val="8E4EC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40BF8"/>
    <w:multiLevelType w:val="hybridMultilevel"/>
    <w:tmpl w:val="B9EAE92E"/>
    <w:lvl w:ilvl="0" w:tplc="061A5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744BC7"/>
    <w:multiLevelType w:val="hybridMultilevel"/>
    <w:tmpl w:val="B4DA9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651F12"/>
    <w:multiLevelType w:val="multilevel"/>
    <w:tmpl w:val="64F2F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4"/>
  </w:num>
  <w:num w:numId="5">
    <w:abstractNumId w:val="9"/>
  </w:num>
  <w:num w:numId="6">
    <w:abstractNumId w:val="5"/>
  </w:num>
  <w:num w:numId="7">
    <w:abstractNumId w:val="11"/>
  </w:num>
  <w:num w:numId="8">
    <w:abstractNumId w:val="13"/>
  </w:num>
  <w:num w:numId="9">
    <w:abstractNumId w:val="6"/>
  </w:num>
  <w:num w:numId="10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8"/>
  </w:num>
  <w:num w:numId="12">
    <w:abstractNumId w:val="10"/>
  </w:num>
  <w:num w:numId="13">
    <w:abstractNumId w:val="1"/>
  </w:num>
  <w:num w:numId="14">
    <w:abstractNumId w:val="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M3sgACUwNzQyUdpeDU4uLM/DyQAqNaAHodx7UsAAAA"/>
  </w:docVars>
  <w:rsids>
    <w:rsidRoot w:val="005D2587"/>
    <w:rsid w:val="00003EAB"/>
    <w:rsid w:val="000044D3"/>
    <w:rsid w:val="000149DF"/>
    <w:rsid w:val="00016F60"/>
    <w:rsid w:val="00024249"/>
    <w:rsid w:val="0003438C"/>
    <w:rsid w:val="00042493"/>
    <w:rsid w:val="000479C6"/>
    <w:rsid w:val="00050E7C"/>
    <w:rsid w:val="00061BF8"/>
    <w:rsid w:val="0006384E"/>
    <w:rsid w:val="00087565"/>
    <w:rsid w:val="000B6191"/>
    <w:rsid w:val="000B7530"/>
    <w:rsid w:val="000C13AC"/>
    <w:rsid w:val="000C2BBA"/>
    <w:rsid w:val="000D46EE"/>
    <w:rsid w:val="000F34E0"/>
    <w:rsid w:val="00101A1E"/>
    <w:rsid w:val="0010660D"/>
    <w:rsid w:val="00116721"/>
    <w:rsid w:val="00150C50"/>
    <w:rsid w:val="001607C3"/>
    <w:rsid w:val="00172D09"/>
    <w:rsid w:val="001A438C"/>
    <w:rsid w:val="001E3079"/>
    <w:rsid w:val="001E5C95"/>
    <w:rsid w:val="001F266D"/>
    <w:rsid w:val="001F30EE"/>
    <w:rsid w:val="001F4701"/>
    <w:rsid w:val="001F7A35"/>
    <w:rsid w:val="00225CBA"/>
    <w:rsid w:val="002339F4"/>
    <w:rsid w:val="00243EEE"/>
    <w:rsid w:val="002463EB"/>
    <w:rsid w:val="0024664D"/>
    <w:rsid w:val="00266F27"/>
    <w:rsid w:val="00281F98"/>
    <w:rsid w:val="002C6E59"/>
    <w:rsid w:val="00300EA9"/>
    <w:rsid w:val="00303717"/>
    <w:rsid w:val="00304DC0"/>
    <w:rsid w:val="00313AEC"/>
    <w:rsid w:val="00315C2D"/>
    <w:rsid w:val="00331E10"/>
    <w:rsid w:val="003643F8"/>
    <w:rsid w:val="0038375D"/>
    <w:rsid w:val="003A4E0D"/>
    <w:rsid w:val="003B2FB8"/>
    <w:rsid w:val="00403E4E"/>
    <w:rsid w:val="00404127"/>
    <w:rsid w:val="004124E4"/>
    <w:rsid w:val="00442A04"/>
    <w:rsid w:val="00451A97"/>
    <w:rsid w:val="0047226A"/>
    <w:rsid w:val="00480869"/>
    <w:rsid w:val="00485789"/>
    <w:rsid w:val="004C0D21"/>
    <w:rsid w:val="004D549E"/>
    <w:rsid w:val="004F38EE"/>
    <w:rsid w:val="004F710B"/>
    <w:rsid w:val="00507C5C"/>
    <w:rsid w:val="00512166"/>
    <w:rsid w:val="0054764A"/>
    <w:rsid w:val="00581E81"/>
    <w:rsid w:val="005A1EDC"/>
    <w:rsid w:val="005D2587"/>
    <w:rsid w:val="00625B3B"/>
    <w:rsid w:val="00633709"/>
    <w:rsid w:val="00666241"/>
    <w:rsid w:val="00672349"/>
    <w:rsid w:val="006B69F2"/>
    <w:rsid w:val="006C6326"/>
    <w:rsid w:val="006D30D8"/>
    <w:rsid w:val="0071123F"/>
    <w:rsid w:val="00715AE0"/>
    <w:rsid w:val="007453E2"/>
    <w:rsid w:val="00755217"/>
    <w:rsid w:val="00772466"/>
    <w:rsid w:val="007763DC"/>
    <w:rsid w:val="007C75A7"/>
    <w:rsid w:val="00813586"/>
    <w:rsid w:val="00830839"/>
    <w:rsid w:val="008345F5"/>
    <w:rsid w:val="00834B57"/>
    <w:rsid w:val="00841E18"/>
    <w:rsid w:val="00870434"/>
    <w:rsid w:val="008719BA"/>
    <w:rsid w:val="008A2DA4"/>
    <w:rsid w:val="008B5E4E"/>
    <w:rsid w:val="008D4AC1"/>
    <w:rsid w:val="008E58E9"/>
    <w:rsid w:val="0090368C"/>
    <w:rsid w:val="0094071B"/>
    <w:rsid w:val="00951569"/>
    <w:rsid w:val="00956D17"/>
    <w:rsid w:val="00971E2C"/>
    <w:rsid w:val="009A23A2"/>
    <w:rsid w:val="009A79FE"/>
    <w:rsid w:val="009B29D2"/>
    <w:rsid w:val="009B5079"/>
    <w:rsid w:val="009B7BE7"/>
    <w:rsid w:val="009D0340"/>
    <w:rsid w:val="009E2998"/>
    <w:rsid w:val="009E52C0"/>
    <w:rsid w:val="009F5EA3"/>
    <w:rsid w:val="00A003A2"/>
    <w:rsid w:val="00A070FA"/>
    <w:rsid w:val="00A14890"/>
    <w:rsid w:val="00A30DFC"/>
    <w:rsid w:val="00A3422F"/>
    <w:rsid w:val="00A37353"/>
    <w:rsid w:val="00A609B7"/>
    <w:rsid w:val="00A64E95"/>
    <w:rsid w:val="00A65E18"/>
    <w:rsid w:val="00A71CAF"/>
    <w:rsid w:val="00AB41E7"/>
    <w:rsid w:val="00AC042B"/>
    <w:rsid w:val="00AC6400"/>
    <w:rsid w:val="00AD166E"/>
    <w:rsid w:val="00AD71BD"/>
    <w:rsid w:val="00AE7089"/>
    <w:rsid w:val="00AF23A2"/>
    <w:rsid w:val="00AF59C0"/>
    <w:rsid w:val="00B17416"/>
    <w:rsid w:val="00B17758"/>
    <w:rsid w:val="00B52F2A"/>
    <w:rsid w:val="00B55537"/>
    <w:rsid w:val="00B62CF9"/>
    <w:rsid w:val="00B65496"/>
    <w:rsid w:val="00B66D92"/>
    <w:rsid w:val="00B94F1F"/>
    <w:rsid w:val="00B97EF9"/>
    <w:rsid w:val="00BA547C"/>
    <w:rsid w:val="00BB2234"/>
    <w:rsid w:val="00BB78C1"/>
    <w:rsid w:val="00BC0F38"/>
    <w:rsid w:val="00BE5DBF"/>
    <w:rsid w:val="00BF4BE0"/>
    <w:rsid w:val="00BF6D1F"/>
    <w:rsid w:val="00C34DEF"/>
    <w:rsid w:val="00C51BFB"/>
    <w:rsid w:val="00C91480"/>
    <w:rsid w:val="00C969F9"/>
    <w:rsid w:val="00CB2797"/>
    <w:rsid w:val="00CB4639"/>
    <w:rsid w:val="00CC6FD2"/>
    <w:rsid w:val="00CD65AE"/>
    <w:rsid w:val="00CF331D"/>
    <w:rsid w:val="00D213D9"/>
    <w:rsid w:val="00D3038A"/>
    <w:rsid w:val="00D45728"/>
    <w:rsid w:val="00D52B51"/>
    <w:rsid w:val="00DA6E7B"/>
    <w:rsid w:val="00DB18C5"/>
    <w:rsid w:val="00E06084"/>
    <w:rsid w:val="00E073BD"/>
    <w:rsid w:val="00E1686B"/>
    <w:rsid w:val="00E33F92"/>
    <w:rsid w:val="00E35D1F"/>
    <w:rsid w:val="00E54577"/>
    <w:rsid w:val="00E72AA0"/>
    <w:rsid w:val="00E82B45"/>
    <w:rsid w:val="00E961C6"/>
    <w:rsid w:val="00EC53FD"/>
    <w:rsid w:val="00ED3476"/>
    <w:rsid w:val="00F01A06"/>
    <w:rsid w:val="00F14DCE"/>
    <w:rsid w:val="00F17651"/>
    <w:rsid w:val="00F3065A"/>
    <w:rsid w:val="00F30A95"/>
    <w:rsid w:val="00F33756"/>
    <w:rsid w:val="00F360BF"/>
    <w:rsid w:val="00F4354E"/>
    <w:rsid w:val="00F512F5"/>
    <w:rsid w:val="00F77953"/>
    <w:rsid w:val="00F960F3"/>
    <w:rsid w:val="00FB425E"/>
    <w:rsid w:val="00FE3627"/>
    <w:rsid w:val="00FF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DFDF0"/>
  <w15:docId w15:val="{7218BAFD-AE6D-482E-908E-F067B7C08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3A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C13AC"/>
    <w:pPr>
      <w:spacing w:after="0" w:line="240" w:lineRule="auto"/>
      <w:jc w:val="center"/>
    </w:pPr>
    <w:rPr>
      <w:rFonts w:ascii="Times New Roman" w:eastAsia="Times New Roman" w:hAnsi="Times New Roman"/>
      <w:b/>
      <w:sz w:val="32"/>
      <w:szCs w:val="20"/>
    </w:rPr>
  </w:style>
  <w:style w:type="character" w:customStyle="1" w:styleId="CharChar1">
    <w:name w:val="Char Char1"/>
    <w:basedOn w:val="DefaultParagraphFont"/>
    <w:rsid w:val="000C13AC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qFormat/>
    <w:rsid w:val="000C13AC"/>
    <w:pPr>
      <w:spacing w:after="0" w:line="240" w:lineRule="auto"/>
      <w:jc w:val="center"/>
    </w:pPr>
    <w:rPr>
      <w:rFonts w:ascii="Times New Roman" w:eastAsia="Times New Roman" w:hAnsi="Times New Roman"/>
      <w:b/>
      <w:i/>
      <w:sz w:val="20"/>
      <w:szCs w:val="20"/>
    </w:rPr>
  </w:style>
  <w:style w:type="character" w:customStyle="1" w:styleId="CharChar">
    <w:name w:val="Char Char"/>
    <w:basedOn w:val="DefaultParagraphFont"/>
    <w:rsid w:val="000C13AC"/>
    <w:rPr>
      <w:rFonts w:ascii="Times New Roman" w:eastAsia="Times New Roman" w:hAnsi="Times New Roman" w:cs="Times New Roman"/>
      <w:b/>
      <w:i/>
      <w:sz w:val="20"/>
      <w:szCs w:val="20"/>
    </w:rPr>
  </w:style>
  <w:style w:type="paragraph" w:styleId="ListParagraph">
    <w:name w:val="List Paragraph"/>
    <w:basedOn w:val="Normal"/>
    <w:qFormat/>
    <w:rsid w:val="000C13AC"/>
    <w:pPr>
      <w:ind w:left="720"/>
      <w:contextualSpacing/>
    </w:pPr>
  </w:style>
  <w:style w:type="paragraph" w:styleId="Header">
    <w:name w:val="header"/>
    <w:basedOn w:val="Normal"/>
    <w:semiHidden/>
    <w:rsid w:val="000C13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C13A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7763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ggyro@comcast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1887</Words>
  <Characters>1076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E GIROSKI</vt:lpstr>
    </vt:vector>
  </TitlesOfParts>
  <Company>Hewlett-Packard Company</Company>
  <LinksUpToDate>false</LinksUpToDate>
  <CharactersWithSpaces>12623</CharactersWithSpaces>
  <SharedDoc>false</SharedDoc>
  <HLinks>
    <vt:vector size="6" baseType="variant">
      <vt:variant>
        <vt:i4>6750286</vt:i4>
      </vt:variant>
      <vt:variant>
        <vt:i4>0</vt:i4>
      </vt:variant>
      <vt:variant>
        <vt:i4>0</vt:i4>
      </vt:variant>
      <vt:variant>
        <vt:i4>5</vt:i4>
      </vt:variant>
      <vt:variant>
        <vt:lpwstr>mailto:dggyro@comcast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E GIROSKI</dc:title>
  <dc:creator>Owner</dc:creator>
  <cp:lastModifiedBy>Dave Giroski</cp:lastModifiedBy>
  <cp:revision>3</cp:revision>
  <cp:lastPrinted>2010-08-23T18:47:00Z</cp:lastPrinted>
  <dcterms:created xsi:type="dcterms:W3CDTF">2022-05-17T21:20:00Z</dcterms:created>
  <dcterms:modified xsi:type="dcterms:W3CDTF">2022-05-18T15:11:00Z</dcterms:modified>
</cp:coreProperties>
</file>